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8AC8D" w14:textId="075B9DAE" w:rsidR="00A3383A" w:rsidRPr="00A20361" w:rsidRDefault="00D345BC" w:rsidP="00AD7D8C">
      <w:pPr>
        <w:spacing w:after="0"/>
        <w:jc w:val="center"/>
        <w:rPr>
          <w:b/>
          <w:sz w:val="28"/>
          <w:szCs w:val="28"/>
          <w:u w:val="single"/>
        </w:rPr>
      </w:pPr>
      <w:r w:rsidRPr="00A20361">
        <w:rPr>
          <w:b/>
          <w:sz w:val="28"/>
          <w:szCs w:val="28"/>
        </w:rPr>
        <w:t>M</w:t>
      </w:r>
      <w:r w:rsidR="002A1F2E" w:rsidRPr="00A20361">
        <w:rPr>
          <w:b/>
          <w:sz w:val="28"/>
          <w:szCs w:val="28"/>
        </w:rPr>
        <w:t xml:space="preserve">assachusetts </w:t>
      </w:r>
      <w:r w:rsidRPr="00A20361">
        <w:rPr>
          <w:b/>
          <w:sz w:val="28"/>
          <w:szCs w:val="28"/>
        </w:rPr>
        <w:t xml:space="preserve">School </w:t>
      </w:r>
      <w:r w:rsidR="002A1F2E" w:rsidRPr="00A20361">
        <w:rPr>
          <w:b/>
          <w:sz w:val="28"/>
          <w:szCs w:val="28"/>
        </w:rPr>
        <w:t xml:space="preserve">Immunization </w:t>
      </w:r>
      <w:r w:rsidRPr="00A20361">
        <w:rPr>
          <w:b/>
          <w:sz w:val="28"/>
          <w:szCs w:val="28"/>
        </w:rPr>
        <w:t xml:space="preserve">Survey </w:t>
      </w:r>
      <w:r w:rsidR="00AD7D8C" w:rsidRPr="00A20361">
        <w:rPr>
          <w:b/>
          <w:sz w:val="28"/>
          <w:szCs w:val="28"/>
        </w:rPr>
        <w:t>Step-by-S</w:t>
      </w:r>
      <w:r w:rsidRPr="00A20361">
        <w:rPr>
          <w:b/>
          <w:sz w:val="28"/>
          <w:szCs w:val="28"/>
        </w:rPr>
        <w:t xml:space="preserve">tep Instructions – </w:t>
      </w:r>
      <w:r w:rsidR="00B51CF0" w:rsidRPr="00A20361">
        <w:rPr>
          <w:b/>
          <w:sz w:val="28"/>
          <w:szCs w:val="28"/>
        </w:rPr>
        <w:t>20</w:t>
      </w:r>
      <w:r w:rsidR="00AE3F3D" w:rsidRPr="00A20361">
        <w:rPr>
          <w:b/>
          <w:sz w:val="28"/>
          <w:szCs w:val="28"/>
        </w:rPr>
        <w:t>2</w:t>
      </w:r>
      <w:r w:rsidR="00D81EFB">
        <w:rPr>
          <w:b/>
          <w:sz w:val="28"/>
          <w:szCs w:val="28"/>
        </w:rPr>
        <w:t>3</w:t>
      </w:r>
      <w:r w:rsidRPr="00A20361">
        <w:rPr>
          <w:b/>
          <w:sz w:val="28"/>
          <w:szCs w:val="28"/>
        </w:rPr>
        <w:t>/</w:t>
      </w:r>
      <w:r w:rsidR="00AE3F3D" w:rsidRPr="00A20361">
        <w:rPr>
          <w:b/>
          <w:sz w:val="28"/>
          <w:szCs w:val="28"/>
        </w:rPr>
        <w:t>202</w:t>
      </w:r>
      <w:r w:rsidR="00D81EFB">
        <w:rPr>
          <w:b/>
          <w:sz w:val="28"/>
          <w:szCs w:val="28"/>
        </w:rPr>
        <w:t>4</w:t>
      </w:r>
      <w:r w:rsidR="00AE3F3D" w:rsidRPr="00A20361">
        <w:rPr>
          <w:b/>
          <w:sz w:val="28"/>
          <w:szCs w:val="28"/>
        </w:rPr>
        <w:t xml:space="preserve"> </w:t>
      </w:r>
      <w:r w:rsidRPr="00A20361">
        <w:rPr>
          <w:b/>
          <w:sz w:val="28"/>
          <w:szCs w:val="28"/>
        </w:rPr>
        <w:t>Kindergarten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538"/>
        <w:gridCol w:w="8460"/>
      </w:tblGrid>
      <w:tr w:rsidR="00E657BC" w14:paraId="093C95B9" w14:textId="77777777" w:rsidTr="00E657B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5207530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Before You Start</w:t>
            </w:r>
          </w:p>
        </w:tc>
      </w:tr>
      <w:tr w:rsidR="00E657BC" w14:paraId="514B4ED6" w14:textId="77777777" w:rsidTr="00E657BC">
        <w:tc>
          <w:tcPr>
            <w:tcW w:w="10998" w:type="dxa"/>
            <w:gridSpan w:val="2"/>
          </w:tcPr>
          <w:p w14:paraId="62DA2222" w14:textId="0300950F" w:rsidR="0023745D" w:rsidRPr="008913C0" w:rsidRDefault="0023745D" w:rsidP="008913C0">
            <w:pPr>
              <w:rPr>
                <w:b/>
                <w:bCs/>
              </w:rPr>
            </w:pPr>
            <w:r>
              <w:rPr>
                <w:b/>
                <w:bCs/>
              </w:rPr>
              <w:t>Surveys must be completed no later than January 26, 2024</w:t>
            </w:r>
          </w:p>
          <w:p w14:paraId="7448812B" w14:textId="0FC06472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>Collect all student immunization records for the grade you are completing the survey for.</w:t>
            </w:r>
          </w:p>
          <w:p w14:paraId="1C9039D9" w14:textId="4DD291A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>Use the MIIS to search for</w:t>
            </w:r>
            <w:r w:rsidR="007A3078">
              <w:t xml:space="preserve"> students missing</w:t>
            </w:r>
            <w:r>
              <w:t xml:space="preserve"> immunization records</w:t>
            </w:r>
            <w:r w:rsidR="007A3078">
              <w:t>.</w:t>
            </w:r>
          </w:p>
          <w:p w14:paraId="6407EA9C" w14:textId="4B17E832" w:rsidR="00E479CA" w:rsidRDefault="00E657BC" w:rsidP="00E479CA">
            <w:pPr>
              <w:pStyle w:val="ListParagraph"/>
              <w:numPr>
                <w:ilvl w:val="0"/>
                <w:numId w:val="1"/>
              </w:numPr>
            </w:pPr>
            <w:r>
              <w:t xml:space="preserve">Please fill out the </w:t>
            </w:r>
            <w:r w:rsidR="00FA10A3">
              <w:t>Immunization Survey Worksheet</w:t>
            </w:r>
            <w:r>
              <w:t xml:space="preserve"> prior to completing the online immunization survey. It will make the process quicker and </w:t>
            </w:r>
            <w:r w:rsidRPr="00E479CA">
              <w:t>easier if you use this worksheet to generate the totals for each question.</w:t>
            </w:r>
          </w:p>
          <w:p w14:paraId="1EC04607" w14:textId="0DED858F" w:rsidR="00E657BC" w:rsidRPr="00E479CA" w:rsidRDefault="00E657BC" w:rsidP="008A7449">
            <w:pPr>
              <w:pStyle w:val="ListParagraph"/>
              <w:numPr>
                <w:ilvl w:val="0"/>
                <w:numId w:val="1"/>
              </w:numPr>
            </w:pPr>
            <w:r w:rsidRPr="00E479CA">
              <w:t>Note: You can save your progress and retur</w:t>
            </w:r>
            <w:r w:rsidR="008A7449">
              <w:t xml:space="preserve">n to the survey </w:t>
            </w:r>
            <w:proofErr w:type="gramStart"/>
            <w:r w:rsidR="008A7449">
              <w:t>at a later time</w:t>
            </w:r>
            <w:proofErr w:type="gramEnd"/>
            <w:r w:rsidR="007678D1">
              <w:t>.</w:t>
            </w:r>
          </w:p>
        </w:tc>
      </w:tr>
      <w:tr w:rsidR="00E657BC" w14:paraId="46098BE9" w14:textId="77777777" w:rsidTr="00E657B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511C4ED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1</w:t>
            </w:r>
          </w:p>
        </w:tc>
      </w:tr>
      <w:tr w:rsidR="00E657BC" w14:paraId="4A216938" w14:textId="77777777" w:rsidTr="00E657BC">
        <w:tc>
          <w:tcPr>
            <w:tcW w:w="10998" w:type="dxa"/>
            <w:gridSpan w:val="2"/>
          </w:tcPr>
          <w:p w14:paraId="77494282" w14:textId="77777777" w:rsidR="00E657BC" w:rsidRPr="002A1F2E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>Select the school that you are filling out the survey for</w:t>
            </w:r>
            <w:r>
              <w:t>.</w:t>
            </w:r>
          </w:p>
          <w:p w14:paraId="50895F66" w14:textId="60BCD94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>Depending on the school you select, the bubble-question will automatically populate with either “Kindergarten”</w:t>
            </w:r>
            <w:r w:rsidR="006A161C">
              <w:t xml:space="preserve">, </w:t>
            </w:r>
            <w:r w:rsidRPr="002A1F2E">
              <w:t>“</w:t>
            </w:r>
            <w:r w:rsidR="006A161C">
              <w:t>Grade 7</w:t>
            </w:r>
            <w:r w:rsidRPr="002A1F2E">
              <w:t>”</w:t>
            </w:r>
            <w:r w:rsidR="006A161C">
              <w:t>, or “Grade 1</w:t>
            </w:r>
            <w:r w:rsidR="00A246BC">
              <w:t>2</w:t>
            </w:r>
            <w:r w:rsidR="00C6555D">
              <w:t>”</w:t>
            </w:r>
            <w:r>
              <w:t xml:space="preserve"> based on your school profile in MIIS.</w:t>
            </w:r>
          </w:p>
          <w:p w14:paraId="411DB4BB" w14:textId="7777777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>If the proper survey grade is selected, click Next.</w:t>
            </w:r>
          </w:p>
          <w:p w14:paraId="2BAB3A42" w14:textId="7777777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>If the proper survey grade is NOT selected, then click the bubble for the correct grad</w:t>
            </w:r>
            <w:r w:rsidR="008A7449">
              <w:t>e. A pop-up message will appear, click “OK” and then click “Next” to continue to the survey for the grade you have selected.</w:t>
            </w:r>
          </w:p>
          <w:p w14:paraId="62E6C506" w14:textId="7E983691" w:rsidR="00E657BC" w:rsidRDefault="00E657BC" w:rsidP="00D07BCC">
            <w:pPr>
              <w:pStyle w:val="ListParagraph"/>
              <w:numPr>
                <w:ilvl w:val="0"/>
                <w:numId w:val="2"/>
              </w:numPr>
            </w:pPr>
            <w:r>
              <w:t xml:space="preserve">If you </w:t>
            </w:r>
            <w:r w:rsidR="00D345BC">
              <w:t>need</w:t>
            </w:r>
            <w:r>
              <w:t xml:space="preserve"> to fill out multiple surveys, then select one of </w:t>
            </w:r>
            <w:r w:rsidR="00D345BC">
              <w:t xml:space="preserve">the </w:t>
            </w:r>
            <w:r>
              <w:t xml:space="preserve">grade options and </w:t>
            </w:r>
            <w:r w:rsidR="00D345BC">
              <w:t>then</w:t>
            </w:r>
            <w:r>
              <w:t xml:space="preserve"> repeat this process after you complete the first survey.</w:t>
            </w:r>
          </w:p>
        </w:tc>
      </w:tr>
      <w:tr w:rsidR="00E657BC" w14:paraId="5160757C" w14:textId="77777777" w:rsidTr="00E657B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7ECE74B6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2</w:t>
            </w:r>
          </w:p>
        </w:tc>
      </w:tr>
      <w:tr w:rsidR="00E657BC" w14:paraId="053032F8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C87EA30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1</w:t>
            </w:r>
          </w:p>
        </w:tc>
      </w:tr>
      <w:tr w:rsidR="00E657BC" w14:paraId="32E681AD" w14:textId="77777777" w:rsidTr="00AD459B">
        <w:tc>
          <w:tcPr>
            <w:tcW w:w="2538" w:type="dxa"/>
          </w:tcPr>
          <w:p w14:paraId="25200D91" w14:textId="1A0D0A4E" w:rsidR="00E657BC" w:rsidRDefault="00E657BC" w:rsidP="00580537">
            <w:r w:rsidRPr="00383FA9">
              <w:rPr>
                <w:b/>
              </w:rPr>
              <w:t>How many students are enrolled in Kindergarten</w:t>
            </w:r>
            <w:r w:rsidR="00FA10A3">
              <w:rPr>
                <w:b/>
              </w:rPr>
              <w:t>?</w:t>
            </w:r>
          </w:p>
        </w:tc>
        <w:tc>
          <w:tcPr>
            <w:tcW w:w="8460" w:type="dxa"/>
          </w:tcPr>
          <w:p w14:paraId="59B5335D" w14:textId="2ED723D7" w:rsidR="00E657BC" w:rsidRDefault="00F70786" w:rsidP="00E657BC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E657BC">
              <w:t xml:space="preserve"> the total nu</w:t>
            </w:r>
            <w:r w:rsidR="00E21C27">
              <w:t>mber of students enrolled in this</w:t>
            </w:r>
            <w:r w:rsidR="00E657BC">
              <w:t xml:space="preserve"> grade l</w:t>
            </w:r>
            <w:r w:rsidR="00E21C27">
              <w:t>evel</w:t>
            </w:r>
            <w:r>
              <w:t>.</w:t>
            </w:r>
          </w:p>
          <w:p w14:paraId="17805FC3" w14:textId="57E4EA7B" w:rsidR="00E657BC" w:rsidRDefault="00E657BC" w:rsidP="00D07BC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be equal to the number of students listed </w:t>
            </w:r>
            <w:r w:rsidR="00A705AF">
              <w:t>o</w:t>
            </w:r>
            <w:r>
              <w:t>n the Immunization Survey Worksheet.</w:t>
            </w:r>
          </w:p>
        </w:tc>
      </w:tr>
      <w:tr w:rsidR="00E657BC" w14:paraId="18C317B0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009886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2</w:t>
            </w:r>
          </w:p>
        </w:tc>
      </w:tr>
      <w:tr w:rsidR="00E657BC" w14:paraId="31F40AD6" w14:textId="77777777" w:rsidTr="00AD459B">
        <w:tc>
          <w:tcPr>
            <w:tcW w:w="2538" w:type="dxa"/>
          </w:tcPr>
          <w:p w14:paraId="0F7071DD" w14:textId="77777777" w:rsidR="00E657BC" w:rsidRDefault="00E657BC" w:rsidP="00580537">
            <w:r w:rsidRPr="00383FA9">
              <w:rPr>
                <w:b/>
              </w:rPr>
              <w:t xml:space="preserve">How many students in </w:t>
            </w:r>
            <w:r w:rsidR="00580537">
              <w:rPr>
                <w:b/>
              </w:rPr>
              <w:t xml:space="preserve">Kindergarten </w:t>
            </w:r>
            <w:r w:rsidRPr="00383FA9">
              <w:rPr>
                <w:b/>
              </w:rPr>
              <w:t>have no school immunization record?</w:t>
            </w:r>
            <w:r w:rsidR="00D345BC">
              <w:rPr>
                <w:b/>
              </w:rPr>
              <w:t xml:space="preserve"> (Exemptions count as a record)</w:t>
            </w:r>
          </w:p>
        </w:tc>
        <w:tc>
          <w:tcPr>
            <w:tcW w:w="8460" w:type="dxa"/>
          </w:tcPr>
          <w:p w14:paraId="67CCE43B" w14:textId="32C02E85" w:rsidR="00E657BC" w:rsidRDefault="00F70786" w:rsidP="00E657BC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F5708D">
              <w:t xml:space="preserve"> the total number of</w:t>
            </w:r>
            <w:r w:rsidR="00E657BC">
              <w:t xml:space="preserve"> students</w:t>
            </w:r>
            <w:r w:rsidR="008542EF">
              <w:t xml:space="preserve"> that</w:t>
            </w:r>
            <w:r w:rsidR="00E657BC">
              <w:t xml:space="preserve"> have NO RECORD AT ALL</w:t>
            </w:r>
            <w:r>
              <w:t>.</w:t>
            </w:r>
          </w:p>
          <w:p w14:paraId="3A5C8712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>This DOES NOT include students with exemptions on file or incomplete records.</w:t>
            </w:r>
          </w:p>
          <w:p w14:paraId="0AB69D00" w14:textId="34E7FA20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equal the Total of the </w:t>
            </w:r>
            <w:r w:rsidR="00FA10A3">
              <w:t>“</w:t>
            </w:r>
            <w:r>
              <w:t>No Record</w:t>
            </w:r>
            <w:r w:rsidR="00FA10A3">
              <w:t>”</w:t>
            </w:r>
            <w:r>
              <w:t xml:space="preserve"> column </w:t>
            </w:r>
            <w:r w:rsidR="00A705AF">
              <w:t>o</w:t>
            </w:r>
            <w:r>
              <w:t>n the</w:t>
            </w:r>
            <w:r w:rsidR="0014422D">
              <w:t xml:space="preserve"> </w:t>
            </w:r>
            <w:r>
              <w:t xml:space="preserve">Immunization Survey </w:t>
            </w:r>
            <w:r w:rsidR="0014422D">
              <w:t>Worksheet.</w:t>
            </w:r>
          </w:p>
          <w:p w14:paraId="1AB1CC37" w14:textId="77777777" w:rsidR="00E657BC" w:rsidRDefault="00E657BC" w:rsidP="00D07BCC"/>
        </w:tc>
      </w:tr>
      <w:tr w:rsidR="00E657BC" w14:paraId="7C0D0490" w14:textId="77777777" w:rsidTr="00E657B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7A5077B3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3</w:t>
            </w:r>
          </w:p>
        </w:tc>
      </w:tr>
      <w:tr w:rsidR="00E657BC" w14:paraId="1325AC1F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A74EFF1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3</w:t>
            </w:r>
          </w:p>
        </w:tc>
      </w:tr>
      <w:tr w:rsidR="00E657BC" w14:paraId="0A902D62" w14:textId="77777777" w:rsidTr="00AD459B">
        <w:tc>
          <w:tcPr>
            <w:tcW w:w="2538" w:type="dxa"/>
          </w:tcPr>
          <w:p w14:paraId="2748E440" w14:textId="5A089164" w:rsidR="00E657BC" w:rsidRDefault="00E657BC" w:rsidP="00717F4A">
            <w:r w:rsidRPr="00383FA9">
              <w:rPr>
                <w:b/>
              </w:rPr>
              <w:t xml:space="preserve">How many of the students have the required doses of </w:t>
            </w:r>
            <w:r w:rsidR="00E21C27">
              <w:rPr>
                <w:b/>
              </w:rPr>
              <w:t>DTaP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460" w:type="dxa"/>
          </w:tcPr>
          <w:p w14:paraId="46F95154" w14:textId="77777777" w:rsidR="00E21C27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</w:t>
            </w:r>
            <w:r w:rsidR="00E21C27">
              <w:t xml:space="preserve"> met the requirements for DTaP vaccine:</w:t>
            </w:r>
          </w:p>
          <w:p w14:paraId="4D08FCFF" w14:textId="77777777" w:rsidR="008542EF" w:rsidRDefault="00E657BC" w:rsidP="008542EF">
            <w:pPr>
              <w:pStyle w:val="ListParagraph"/>
              <w:numPr>
                <w:ilvl w:val="1"/>
                <w:numId w:val="4"/>
              </w:numPr>
            </w:pPr>
            <w:r>
              <w:t xml:space="preserve"> </w:t>
            </w:r>
            <w:r w:rsidR="00842F59">
              <w:t xml:space="preserve">5 doses of </w:t>
            </w:r>
            <w:r w:rsidR="00E21C27">
              <w:t>DTaP vaccine</w:t>
            </w:r>
            <w:r w:rsidR="008542EF">
              <w:t xml:space="preserve"> </w:t>
            </w:r>
            <w:proofErr w:type="gramStart"/>
            <w:r w:rsidR="008542EF">
              <w:t>OR;</w:t>
            </w:r>
            <w:proofErr w:type="gramEnd"/>
          </w:p>
          <w:p w14:paraId="32692D90" w14:textId="2EAB7A7D" w:rsidR="00E657BC" w:rsidRDefault="00842F59" w:rsidP="008542EF">
            <w:pPr>
              <w:pStyle w:val="ListParagraph"/>
              <w:numPr>
                <w:ilvl w:val="1"/>
                <w:numId w:val="4"/>
              </w:numPr>
            </w:pPr>
            <w:r>
              <w:t xml:space="preserve"> 4 doses of </w:t>
            </w:r>
            <w:r w:rsidR="00E21C27">
              <w:t>DTaP</w:t>
            </w:r>
            <w:r>
              <w:t xml:space="preserve"> vaccine if the 4</w:t>
            </w:r>
            <w:r w:rsidRPr="00F5708D">
              <w:t>th</w:t>
            </w:r>
            <w:r>
              <w:t xml:space="preserve"> dose was administered on or after the student’s 4</w:t>
            </w:r>
            <w:r w:rsidRPr="00F5708D">
              <w:t>th</w:t>
            </w:r>
            <w:r>
              <w:t xml:space="preserve"> birthday.</w:t>
            </w:r>
          </w:p>
          <w:p w14:paraId="084F00E0" w14:textId="2EF6F998" w:rsidR="00F5708D" w:rsidRDefault="00F5708D" w:rsidP="00E657BC">
            <w:pPr>
              <w:pStyle w:val="ListParagraph"/>
              <w:numPr>
                <w:ilvl w:val="0"/>
                <w:numId w:val="4"/>
              </w:numPr>
            </w:pPr>
            <w:r w:rsidRPr="00F5708D">
              <w:t>Do not count students who received DT vaccine.</w:t>
            </w:r>
          </w:p>
          <w:p w14:paraId="0805BDA4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F5708D">
              <w:t>number of students</w:t>
            </w:r>
            <w:r>
              <w:t xml:space="preserve"> that are compliant with the requirement, NOT the total number of doses. This number </w:t>
            </w:r>
            <w:r w:rsidR="003E641F">
              <w:t xml:space="preserve">should </w:t>
            </w:r>
            <w:r w:rsidR="00842F59">
              <w:t>NOT be greater than the total number of students minus the number of students with no records (Question 1 minus Question 2).</w:t>
            </w:r>
          </w:p>
          <w:p w14:paraId="5F48E543" w14:textId="5DE7BCC0" w:rsidR="00E657BC" w:rsidRDefault="00E657B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E21C27">
              <w:t>DTaP</w:t>
            </w:r>
            <w:r>
              <w:t xml:space="preserve"> in the Immunization Survey Worksheet</w:t>
            </w:r>
            <w:r w:rsidR="0014422D">
              <w:t>.</w:t>
            </w:r>
          </w:p>
        </w:tc>
      </w:tr>
      <w:tr w:rsidR="00E657BC" w14:paraId="56C1BEAD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829CD9C" w14:textId="6CDEACA9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4</w:t>
            </w:r>
          </w:p>
        </w:tc>
      </w:tr>
      <w:tr w:rsidR="00E657BC" w14:paraId="50BAD70D" w14:textId="77777777" w:rsidTr="00AD459B">
        <w:tc>
          <w:tcPr>
            <w:tcW w:w="2538" w:type="dxa"/>
          </w:tcPr>
          <w:p w14:paraId="7A87D9B2" w14:textId="77777777" w:rsidR="00E657BC" w:rsidRDefault="00E657BC" w:rsidP="00717F4A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medical exemption to </w:t>
            </w:r>
            <w:r w:rsidR="00E21C27">
              <w:rPr>
                <w:b/>
              </w:rPr>
              <w:t>DTaP</w:t>
            </w:r>
            <w:r w:rsidRPr="00383FA9">
              <w:rPr>
                <w:b/>
              </w:rPr>
              <w:t xml:space="preserve"> vaccine?</w:t>
            </w:r>
          </w:p>
          <w:p w14:paraId="48B76DB6" w14:textId="77777777" w:rsidR="00AD459B" w:rsidRDefault="00AD459B" w:rsidP="00717F4A">
            <w:pPr>
              <w:rPr>
                <w:b/>
              </w:rPr>
            </w:pPr>
          </w:p>
          <w:p w14:paraId="3FF8B642" w14:textId="77777777" w:rsidR="00AD459B" w:rsidRDefault="00AD459B" w:rsidP="00717F4A">
            <w:pPr>
              <w:rPr>
                <w:b/>
              </w:rPr>
            </w:pPr>
          </w:p>
          <w:p w14:paraId="4374E555" w14:textId="77777777" w:rsidR="00AD459B" w:rsidRDefault="00AD459B" w:rsidP="00717F4A">
            <w:pPr>
              <w:rPr>
                <w:b/>
              </w:rPr>
            </w:pPr>
          </w:p>
          <w:p w14:paraId="768EC22C" w14:textId="77777777" w:rsidR="00AD459B" w:rsidRDefault="00AD459B" w:rsidP="00717F4A">
            <w:pPr>
              <w:rPr>
                <w:b/>
              </w:rPr>
            </w:pPr>
          </w:p>
          <w:p w14:paraId="61BCC6FE" w14:textId="10A55DA9" w:rsidR="00AD459B" w:rsidRDefault="00AD459B" w:rsidP="00717F4A">
            <w:r>
              <w:rPr>
                <w:b/>
              </w:rPr>
              <w:t>M</w:t>
            </w:r>
            <w:r w:rsidRPr="00383FA9">
              <w:rPr>
                <w:b/>
              </w:rPr>
              <w:t xml:space="preserve">edical exemption to </w:t>
            </w:r>
            <w:r>
              <w:rPr>
                <w:b/>
              </w:rPr>
              <w:t>DTaP vaccine (cont.)</w:t>
            </w:r>
          </w:p>
        </w:tc>
        <w:tc>
          <w:tcPr>
            <w:tcW w:w="8460" w:type="dxa"/>
          </w:tcPr>
          <w:p w14:paraId="222AD771" w14:textId="030E0CAD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Insert the number of students with a medical exemption to </w:t>
            </w:r>
            <w:r w:rsidR="00E21C27">
              <w:t>DTaP</w:t>
            </w:r>
            <w:r>
              <w:t xml:space="preserve"> vaccine on file</w:t>
            </w:r>
            <w:r w:rsidR="008542EF">
              <w:t xml:space="preserve"> with your school</w:t>
            </w:r>
            <w:r>
              <w:t>.</w:t>
            </w:r>
          </w:p>
          <w:p w14:paraId="21414FCB" w14:textId="25A9E460" w:rsidR="00637023" w:rsidRDefault="00637023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 xml:space="preserve">must </w:t>
            </w:r>
            <w:r>
              <w:t>be renewed annually at the start of the school year.</w:t>
            </w:r>
          </w:p>
          <w:p w14:paraId="392EEBA1" w14:textId="619EF2D0" w:rsidR="00FA10A3" w:rsidRDefault="00FA10A3" w:rsidP="00E657BC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number of doses and an exemption on file, then ONLY count them as vaccinated in Question 3 and disregard the exemption.</w:t>
            </w:r>
          </w:p>
          <w:p w14:paraId="58124A57" w14:textId="331CCF81" w:rsidR="00E657BC" w:rsidRDefault="00E657BC" w:rsidP="00D07BCC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This should equal the Total of the “M” column under </w:t>
            </w:r>
            <w:r w:rsidR="00E21C27">
              <w:t>DTaP</w:t>
            </w:r>
            <w:r>
              <w:t xml:space="preserve"> in the Immunization Survey Worksheet</w:t>
            </w:r>
            <w:r w:rsidR="0014422D">
              <w:t>.</w:t>
            </w:r>
          </w:p>
        </w:tc>
      </w:tr>
      <w:tr w:rsidR="00E657BC" w14:paraId="60EFF1B0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2AD8F9B2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lastRenderedPageBreak/>
              <w:t>Question 5</w:t>
            </w:r>
          </w:p>
        </w:tc>
      </w:tr>
      <w:tr w:rsidR="00E657BC" w14:paraId="209AB404" w14:textId="77777777" w:rsidTr="00AD459B">
        <w:tc>
          <w:tcPr>
            <w:tcW w:w="2538" w:type="dxa"/>
          </w:tcPr>
          <w:p w14:paraId="7017C679" w14:textId="008C85EE" w:rsidR="00E657BC" w:rsidRDefault="00E657BC" w:rsidP="00717F4A">
            <w:r w:rsidRPr="00383FA9">
              <w:rPr>
                <w:b/>
              </w:rPr>
              <w:t xml:space="preserve">How many of the students have a religious exemption to </w:t>
            </w:r>
            <w:r w:rsidR="00E21C27">
              <w:rPr>
                <w:b/>
              </w:rPr>
              <w:t>DTaP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460" w:type="dxa"/>
          </w:tcPr>
          <w:p w14:paraId="5B26127B" w14:textId="7012E445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13CFD">
              <w:t>s</w:t>
            </w:r>
            <w:r>
              <w:t xml:space="preserve"> with a religious exemption to </w:t>
            </w:r>
            <w:r w:rsidR="00E21C27">
              <w:t>DTaP</w:t>
            </w:r>
            <w:r w:rsidR="008542EF">
              <w:t xml:space="preserve"> vaccine on file with your school.</w:t>
            </w:r>
          </w:p>
          <w:p w14:paraId="03634A17" w14:textId="26BB50E6" w:rsidR="00637023" w:rsidRDefault="00637023" w:rsidP="00FA10A3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36C9146B" w14:textId="131E1732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number of doses and an exemption on file, then ONLY count them as vaccinated in Question 3 and disregard the exemption.</w:t>
            </w:r>
          </w:p>
          <w:p w14:paraId="5B211E77" w14:textId="60B49A45" w:rsidR="00E657BC" w:rsidRDefault="00E657B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E21C27">
              <w:t>DTaP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E657BC" w14:paraId="0948B6DB" w14:textId="77777777" w:rsidTr="00E657BC">
        <w:tc>
          <w:tcPr>
            <w:tcW w:w="10998" w:type="dxa"/>
            <w:gridSpan w:val="2"/>
          </w:tcPr>
          <w:p w14:paraId="69F8CFCC" w14:textId="26A30AD7" w:rsidR="00E657BC" w:rsidRDefault="00E657BC" w:rsidP="008542EF">
            <w:r w:rsidRPr="00E657BC">
              <w:rPr>
                <w:b/>
              </w:rPr>
              <w:t>NOTE:</w:t>
            </w:r>
            <w:r>
              <w:t xml:space="preserve"> </w:t>
            </w:r>
            <w:r w:rsidRPr="00FA10A3">
              <w:rPr>
                <w:b/>
              </w:rPr>
              <w:t xml:space="preserve">The total of Questions 3-5 </w:t>
            </w:r>
            <w:r w:rsidR="00842F59" w:rsidRPr="00FA10A3">
              <w:rPr>
                <w:b/>
              </w:rPr>
              <w:t>should NOT be more than the Total number of students from Question 1</w:t>
            </w:r>
            <w:r w:rsidR="00842F59">
              <w:rPr>
                <w:b/>
              </w:rPr>
              <w:t xml:space="preserve"> minus the number of students with no record from Question 2</w:t>
            </w:r>
            <w:r w:rsidR="00842F59" w:rsidRPr="00FA10A3">
              <w:rPr>
                <w:b/>
              </w:rPr>
              <w:t xml:space="preserve">. </w:t>
            </w:r>
            <w:r w:rsidR="00A077B4" w:rsidRPr="00FA10A3">
              <w:rPr>
                <w:b/>
              </w:rPr>
              <w:t>Each student should only be counted ONCE.</w:t>
            </w:r>
          </w:p>
        </w:tc>
      </w:tr>
      <w:tr w:rsidR="00E657BC" w14:paraId="7D3DB3C9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59B98B2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6</w:t>
            </w:r>
          </w:p>
        </w:tc>
      </w:tr>
      <w:tr w:rsidR="00E657BC" w14:paraId="71EF47F6" w14:textId="77777777" w:rsidTr="00AD459B">
        <w:tc>
          <w:tcPr>
            <w:tcW w:w="2538" w:type="dxa"/>
          </w:tcPr>
          <w:p w14:paraId="43271F07" w14:textId="77777777" w:rsidR="00E657BC" w:rsidRDefault="00E657BC" w:rsidP="00717F4A">
            <w:r w:rsidRPr="00383FA9">
              <w:rPr>
                <w:b/>
              </w:rPr>
              <w:t>How many of the students have the required doses of Polio vaccine?</w:t>
            </w:r>
          </w:p>
        </w:tc>
        <w:tc>
          <w:tcPr>
            <w:tcW w:w="8460" w:type="dxa"/>
          </w:tcPr>
          <w:p w14:paraId="4EDE36DE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 met th</w:t>
            </w:r>
            <w:r w:rsidR="00842F59">
              <w:t>e requirement for Polio vaccine:</w:t>
            </w:r>
          </w:p>
          <w:p w14:paraId="3DEBCEFF" w14:textId="77777777" w:rsidR="00842F59" w:rsidRDefault="00842F59" w:rsidP="00842F59">
            <w:pPr>
              <w:pStyle w:val="ListParagraph"/>
              <w:numPr>
                <w:ilvl w:val="1"/>
                <w:numId w:val="4"/>
              </w:numPr>
            </w:pPr>
            <w:r>
              <w:t>4 doses of Polio vaccine with 4</w:t>
            </w:r>
            <w:r w:rsidRPr="00842F59">
              <w:rPr>
                <w:vertAlign w:val="superscript"/>
              </w:rPr>
              <w:t>th</w:t>
            </w:r>
            <w:r>
              <w:t xml:space="preserve"> dose administered on or after the student’s 4</w:t>
            </w:r>
            <w:r w:rsidRPr="00842F59">
              <w:rPr>
                <w:vertAlign w:val="superscript"/>
              </w:rPr>
              <w:t>th</w:t>
            </w:r>
            <w:r>
              <w:t xml:space="preserve"> birthday and at least 6 months from the previous dose OR</w:t>
            </w:r>
          </w:p>
          <w:p w14:paraId="1A70D924" w14:textId="77777777" w:rsidR="00842F59" w:rsidRDefault="00842F59" w:rsidP="00842F59">
            <w:pPr>
              <w:pStyle w:val="ListParagraph"/>
              <w:numPr>
                <w:ilvl w:val="1"/>
                <w:numId w:val="4"/>
              </w:numPr>
            </w:pPr>
            <w:r>
              <w:t>3 doses of Polio vaccine if the 3</w:t>
            </w:r>
            <w:r w:rsidRPr="00842F59">
              <w:rPr>
                <w:vertAlign w:val="superscript"/>
              </w:rPr>
              <w:t>rd</w:t>
            </w:r>
            <w:r>
              <w:t xml:space="preserve"> dose was administered on or after the student’s 4</w:t>
            </w:r>
            <w:r w:rsidRPr="00842F59">
              <w:rPr>
                <w:vertAlign w:val="superscript"/>
              </w:rPr>
              <w:t>th</w:t>
            </w:r>
            <w:r>
              <w:t xml:space="preserve"> birthday and at least 6 months from the previous dose</w:t>
            </w:r>
          </w:p>
          <w:p w14:paraId="7646FF02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</w:t>
            </w:r>
            <w:r w:rsidR="003E641F">
              <w:t xml:space="preserve">l number of doses. This number should </w:t>
            </w:r>
            <w:r w:rsidR="00842F59">
              <w:t>NOT be greater than the total number of students minus the number of students with no records (Question 1 minus Question 2).</w:t>
            </w:r>
          </w:p>
          <w:p w14:paraId="1CB1F421" w14:textId="599003CE" w:rsidR="00113CFD" w:rsidRDefault="00E657BC" w:rsidP="0041170B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Polio in the Immunization Survey Worksheet</w:t>
            </w:r>
            <w:r w:rsidR="00C32BCE">
              <w:t>.</w:t>
            </w:r>
          </w:p>
        </w:tc>
      </w:tr>
      <w:tr w:rsidR="00E657BC" w14:paraId="793AD0A4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03A8AE7E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7</w:t>
            </w:r>
          </w:p>
        </w:tc>
      </w:tr>
      <w:tr w:rsidR="00D07BCC" w14:paraId="0B0C9B5C" w14:textId="77777777" w:rsidTr="00AD459B">
        <w:tc>
          <w:tcPr>
            <w:tcW w:w="2538" w:type="dxa"/>
          </w:tcPr>
          <w:p w14:paraId="60631E9C" w14:textId="77777777" w:rsidR="00D07BCC" w:rsidRDefault="00717F4A" w:rsidP="00717F4A">
            <w:r>
              <w:rPr>
                <w:b/>
              </w:rPr>
              <w:t>How many of the</w:t>
            </w:r>
            <w:r w:rsidR="00E657BC" w:rsidRPr="00383FA9">
              <w:rPr>
                <w:b/>
              </w:rPr>
              <w:t xml:space="preserve"> students have a medical exemption to Polio vaccine?</w:t>
            </w:r>
          </w:p>
        </w:tc>
        <w:tc>
          <w:tcPr>
            <w:tcW w:w="8460" w:type="dxa"/>
          </w:tcPr>
          <w:p w14:paraId="559A2A67" w14:textId="73CC767D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Polio vaccine on file</w:t>
            </w:r>
            <w:r w:rsidR="008542EF">
              <w:t xml:space="preserve"> with your school</w:t>
            </w:r>
            <w:r>
              <w:t>.</w:t>
            </w:r>
          </w:p>
          <w:p w14:paraId="11BEE80C" w14:textId="462C6082" w:rsidR="00637023" w:rsidRDefault="0063702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 xml:space="preserve">must </w:t>
            </w:r>
            <w:r>
              <w:t>be renewed annually at the start of the school year.</w:t>
            </w:r>
          </w:p>
          <w:p w14:paraId="02E4644D" w14:textId="63D8DE9D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number of doses and an exemption on file, then ONLY count them as vaccinated in Question 6 and disregard the exemption.</w:t>
            </w:r>
          </w:p>
          <w:p w14:paraId="0EE890ED" w14:textId="681A36DB" w:rsidR="00113CFD" w:rsidRDefault="00E657BC" w:rsidP="0041170B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Polio in the Immunization Survey Worksheet</w:t>
            </w:r>
            <w:r w:rsidR="00C32BCE">
              <w:t>.</w:t>
            </w:r>
          </w:p>
        </w:tc>
      </w:tr>
      <w:tr w:rsidR="00E657BC" w14:paraId="047F31BA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DB0D8EF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8</w:t>
            </w:r>
          </w:p>
        </w:tc>
      </w:tr>
      <w:tr w:rsidR="00D07BCC" w14:paraId="744AD3C8" w14:textId="77777777" w:rsidTr="00AD459B">
        <w:tc>
          <w:tcPr>
            <w:tcW w:w="2538" w:type="dxa"/>
          </w:tcPr>
          <w:p w14:paraId="1EA36B70" w14:textId="77777777" w:rsidR="00D07BCC" w:rsidRPr="00E657BC" w:rsidRDefault="00E657BC" w:rsidP="00717F4A">
            <w:pPr>
              <w:rPr>
                <w:b/>
              </w:rPr>
            </w:pPr>
            <w:r w:rsidRPr="00E657BC">
              <w:rPr>
                <w:b/>
              </w:rPr>
              <w:t>How many of the students have a religious exemption to Polio vaccine?</w:t>
            </w:r>
          </w:p>
        </w:tc>
        <w:tc>
          <w:tcPr>
            <w:tcW w:w="8460" w:type="dxa"/>
          </w:tcPr>
          <w:p w14:paraId="7E5D6A5F" w14:textId="58A5CB8C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034C2">
              <w:t>s</w:t>
            </w:r>
            <w:r>
              <w:t xml:space="preserve"> with a religious exemption to Polio vaccine on file</w:t>
            </w:r>
            <w:r w:rsidR="008542EF">
              <w:t xml:space="preserve"> with your school</w:t>
            </w:r>
            <w:r>
              <w:t>.</w:t>
            </w:r>
          </w:p>
          <w:p w14:paraId="44674286" w14:textId="7B1B479D" w:rsidR="00637023" w:rsidRDefault="00637023" w:rsidP="00FA10A3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19B1ABB" w14:textId="486FF1A9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number of doses and an exemption on file, then ONLY count them as vaccinated in Question 6 and disregard the exemption.</w:t>
            </w:r>
          </w:p>
          <w:p w14:paraId="765D4C73" w14:textId="738CDE8F" w:rsidR="00113CFD" w:rsidRDefault="00E657BC" w:rsidP="0041170B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Polio in the Immunization Survey Worksheet</w:t>
            </w:r>
            <w:r w:rsidR="00C32BCE">
              <w:t>.</w:t>
            </w:r>
          </w:p>
        </w:tc>
      </w:tr>
      <w:tr w:rsidR="00E657BC" w14:paraId="51ED2604" w14:textId="77777777" w:rsidTr="00E657BC">
        <w:tc>
          <w:tcPr>
            <w:tcW w:w="10998" w:type="dxa"/>
            <w:gridSpan w:val="2"/>
          </w:tcPr>
          <w:p w14:paraId="75AB912B" w14:textId="2D8A4C1C" w:rsidR="00AD459B" w:rsidRPr="0041170B" w:rsidRDefault="00E657BC" w:rsidP="008542EF">
            <w:pPr>
              <w:rPr>
                <w:b/>
              </w:rPr>
            </w:pPr>
            <w:r w:rsidRPr="00E657BC">
              <w:rPr>
                <w:b/>
              </w:rPr>
              <w:t>NOTE</w:t>
            </w:r>
            <w:r>
              <w:t xml:space="preserve">: </w:t>
            </w:r>
            <w:r w:rsidRPr="00FA10A3">
              <w:rPr>
                <w:b/>
              </w:rPr>
              <w:t xml:space="preserve">The total of Questions 6-8 </w:t>
            </w:r>
            <w:r w:rsidR="00842F59" w:rsidRPr="00FA10A3">
              <w:rPr>
                <w:b/>
              </w:rPr>
              <w:t>should NOT be more than the Total number of students from Question 1</w:t>
            </w:r>
            <w:r w:rsidR="00842F59">
              <w:rPr>
                <w:b/>
              </w:rPr>
              <w:t xml:space="preserve"> minus the number of students with no record from Question 2</w:t>
            </w:r>
            <w:r w:rsidR="00842F59" w:rsidRPr="00FA10A3">
              <w:rPr>
                <w:b/>
              </w:rPr>
              <w:t xml:space="preserve">. </w:t>
            </w:r>
            <w:r w:rsidR="00A077B4" w:rsidRPr="00FA10A3">
              <w:rPr>
                <w:b/>
              </w:rPr>
              <w:t>Each student should only be counted ONCE.</w:t>
            </w:r>
          </w:p>
        </w:tc>
      </w:tr>
    </w:tbl>
    <w:p w14:paraId="15994EC6" w14:textId="527725F1" w:rsidR="00C731F6" w:rsidRDefault="00C731F6" w:rsidP="00C731F6">
      <w:pPr>
        <w:tabs>
          <w:tab w:val="left" w:pos="8683"/>
        </w:tabs>
      </w:pPr>
    </w:p>
    <w:p w14:paraId="38E373C2" w14:textId="7F3B00C4" w:rsidR="0041170B" w:rsidRDefault="0041170B" w:rsidP="00C731F6">
      <w:pPr>
        <w:tabs>
          <w:tab w:val="left" w:pos="8683"/>
        </w:tabs>
      </w:pPr>
      <w:r w:rsidRPr="00C731F6">
        <w:br w:type="page"/>
      </w:r>
      <w:r w:rsidR="00C731F6">
        <w:lastRenderedPageBreak/>
        <w:tab/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538"/>
        <w:gridCol w:w="8460"/>
      </w:tblGrid>
      <w:tr w:rsidR="00E657BC" w14:paraId="319B1CEB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1D849FD" w14:textId="6A5779AB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9</w:t>
            </w:r>
          </w:p>
        </w:tc>
      </w:tr>
      <w:tr w:rsidR="00D07BCC" w14:paraId="26B472AE" w14:textId="77777777" w:rsidTr="00AD459B">
        <w:tc>
          <w:tcPr>
            <w:tcW w:w="2538" w:type="dxa"/>
          </w:tcPr>
          <w:p w14:paraId="26B12B14" w14:textId="77777777" w:rsidR="00D07BCC" w:rsidRDefault="00E657BC" w:rsidP="00717F4A">
            <w:r w:rsidRPr="00383FA9">
              <w:rPr>
                <w:b/>
              </w:rPr>
              <w:t>How many of the students have the required doses of MMR vaccine?</w:t>
            </w:r>
          </w:p>
        </w:tc>
        <w:tc>
          <w:tcPr>
            <w:tcW w:w="8460" w:type="dxa"/>
          </w:tcPr>
          <w:p w14:paraId="75CE7195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42F59">
              <w:t>received 2 or more doses of MMR vaccine, administered on or after the student’s 1</w:t>
            </w:r>
            <w:r w:rsidR="00842F59" w:rsidRPr="00842F59">
              <w:rPr>
                <w:vertAlign w:val="superscript"/>
              </w:rPr>
              <w:t>st</w:t>
            </w:r>
            <w:r w:rsidR="00842F59">
              <w:t xml:space="preserve"> birthday and separated by at least 28 days.</w:t>
            </w:r>
          </w:p>
          <w:p w14:paraId="0BE860BC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</w:t>
            </w:r>
            <w:r w:rsidR="003E641F">
              <w:t xml:space="preserve"> </w:t>
            </w:r>
            <w:r w:rsidR="00842F59">
              <w:t>should NOT be greater than the total number of students minus the number of students with no records (Question 1 minus Question 2).</w:t>
            </w:r>
          </w:p>
          <w:p w14:paraId="145F4A5C" w14:textId="2FFC4EA3" w:rsidR="008542EF" w:rsidRDefault="00E657BC" w:rsidP="008542EF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MMR in the Immunization Survey Worksheet</w:t>
            </w:r>
            <w:r w:rsidR="00C32BCE">
              <w:t>.</w:t>
            </w:r>
          </w:p>
        </w:tc>
      </w:tr>
      <w:tr w:rsidR="00D07BCC" w14:paraId="67BA1098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3A04D15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0</w:t>
            </w:r>
          </w:p>
        </w:tc>
      </w:tr>
      <w:tr w:rsidR="00D07BCC" w14:paraId="376EFCC1" w14:textId="77777777" w:rsidTr="00AD459B">
        <w:tc>
          <w:tcPr>
            <w:tcW w:w="2538" w:type="dxa"/>
          </w:tcPr>
          <w:p w14:paraId="681B7BB2" w14:textId="35CC6D32" w:rsidR="00D07BCC" w:rsidRDefault="00D07BCC" w:rsidP="00717F4A">
            <w:r w:rsidRPr="00383FA9">
              <w:rPr>
                <w:b/>
              </w:rPr>
              <w:t>How many of the students have laboratory evidence of immunity to measles, mumps, and rubella?</w:t>
            </w:r>
            <w:r w:rsidR="00AD7D8C">
              <w:rPr>
                <w:b/>
              </w:rPr>
              <w:t xml:space="preserve"> </w:t>
            </w:r>
            <w:r w:rsidR="00AD7D8C" w:rsidRPr="00AD7D8C">
              <w:rPr>
                <w:b/>
              </w:rPr>
              <w:t>(Do not count students who have 2 doses of MMR vaccine.)</w:t>
            </w:r>
          </w:p>
        </w:tc>
        <w:tc>
          <w:tcPr>
            <w:tcW w:w="8460" w:type="dxa"/>
          </w:tcPr>
          <w:p w14:paraId="01654BC3" w14:textId="49ADB6F4" w:rsidR="003E641F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9F725F">
              <w:t xml:space="preserve">laboratory evidence of </w:t>
            </w:r>
            <w:r>
              <w:t xml:space="preserve">immunity to measles, mumps, AND rubella on file with your school. </w:t>
            </w:r>
          </w:p>
          <w:p w14:paraId="06BBA5B1" w14:textId="10F546EE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</w:t>
            </w:r>
            <w:r w:rsidR="00FA10A3">
              <w:t xml:space="preserve">BOTH </w:t>
            </w:r>
            <w:r>
              <w:t xml:space="preserve">the required 2 doses of MMR </w:t>
            </w:r>
            <w:r w:rsidR="00C32BCE" w:rsidRPr="00FA10A3">
              <w:t>and</w:t>
            </w:r>
            <w:r w:rsidR="00C32BCE">
              <w:t xml:space="preserve"> </w:t>
            </w:r>
            <w:r w:rsidRPr="00C32BCE">
              <w:t>laboratory</w:t>
            </w:r>
            <w:r>
              <w:t xml:space="preserve"> evidence, then disregard the laboratory evidence and </w:t>
            </w:r>
            <w:r w:rsidR="00C32BCE">
              <w:t>ONLY</w:t>
            </w:r>
            <w:r>
              <w:t xml:space="preserve"> count them </w:t>
            </w:r>
            <w:r w:rsidR="00C32BCE">
              <w:t xml:space="preserve">as vaccinated </w:t>
            </w:r>
            <w:r>
              <w:t>in Question 9.</w:t>
            </w:r>
          </w:p>
          <w:p w14:paraId="226AA406" w14:textId="69669406" w:rsidR="00113CFD" w:rsidRDefault="00113CFD" w:rsidP="00113CFD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only 1 dose of vaccine, then disregard the vaccine and ONLY count them as laboratory evidence in Question 1</w:t>
            </w:r>
            <w:r>
              <w:t>0</w:t>
            </w:r>
            <w:r w:rsidRPr="001E1BC2">
              <w:t>.</w:t>
            </w:r>
          </w:p>
          <w:p w14:paraId="67D026D7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MMR in the Immunization Survey Worksheet.</w:t>
            </w:r>
          </w:p>
        </w:tc>
      </w:tr>
      <w:tr w:rsidR="00D07BCC" w14:paraId="2786A6E8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37E356D3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1</w:t>
            </w:r>
          </w:p>
        </w:tc>
      </w:tr>
      <w:tr w:rsidR="00D07BCC" w14:paraId="21325F1C" w14:textId="77777777" w:rsidTr="00AD459B">
        <w:tc>
          <w:tcPr>
            <w:tcW w:w="2538" w:type="dxa"/>
          </w:tcPr>
          <w:p w14:paraId="73BDEC58" w14:textId="77777777" w:rsidR="00D07BCC" w:rsidRDefault="00D07BCC" w:rsidP="00717F4A">
            <w:r w:rsidRPr="00383FA9">
              <w:rPr>
                <w:b/>
              </w:rPr>
              <w:t>How many of the students have a medical exemption to MMR vaccine?</w:t>
            </w:r>
          </w:p>
        </w:tc>
        <w:tc>
          <w:tcPr>
            <w:tcW w:w="8460" w:type="dxa"/>
          </w:tcPr>
          <w:p w14:paraId="5820D28B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MMR vaccine on file with your school.</w:t>
            </w:r>
          </w:p>
          <w:p w14:paraId="6C4FD392" w14:textId="0D4B67B6" w:rsidR="00637023" w:rsidRDefault="0063702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>must</w:t>
            </w:r>
            <w:r>
              <w:t xml:space="preserve"> be renewed annually at the start of the school year.</w:t>
            </w:r>
          </w:p>
          <w:p w14:paraId="14CFE0B0" w14:textId="4D748026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2</w:t>
            </w:r>
            <w:r>
              <w:t xml:space="preserve"> doses and an exemption on file, then ONLY count them as vaccinated in Question 9 and disregard the exemption.</w:t>
            </w:r>
          </w:p>
          <w:p w14:paraId="05EB7D02" w14:textId="77777777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</w:t>
            </w:r>
            <w:r w:rsidR="00842F59">
              <w:t xml:space="preserve"> then ONLY count them as </w:t>
            </w:r>
            <w:r>
              <w:t>laboratory evidence in Question 10 and disregard the exemption.</w:t>
            </w:r>
          </w:p>
          <w:p w14:paraId="36276AA0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MMR in the Immunization Survey Worksheet</w:t>
            </w:r>
            <w:r w:rsidR="00C32BCE">
              <w:t>.</w:t>
            </w:r>
          </w:p>
        </w:tc>
      </w:tr>
      <w:tr w:rsidR="00D07BCC" w14:paraId="13A8DD79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247766A0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2</w:t>
            </w:r>
          </w:p>
        </w:tc>
      </w:tr>
      <w:tr w:rsidR="00D07BCC" w14:paraId="075F281A" w14:textId="77777777" w:rsidTr="00AD459B">
        <w:tc>
          <w:tcPr>
            <w:tcW w:w="2538" w:type="dxa"/>
          </w:tcPr>
          <w:p w14:paraId="50451A29" w14:textId="77777777" w:rsidR="00D07BCC" w:rsidRDefault="00717F4A" w:rsidP="00717F4A">
            <w:r>
              <w:rPr>
                <w:b/>
              </w:rPr>
              <w:t>How many of the</w:t>
            </w:r>
            <w:r w:rsidR="00D07BCC" w:rsidRPr="00383FA9">
              <w:rPr>
                <w:b/>
              </w:rPr>
              <w:t xml:space="preserve"> students have a religious exemption to MMR vaccine?</w:t>
            </w:r>
          </w:p>
        </w:tc>
        <w:tc>
          <w:tcPr>
            <w:tcW w:w="8460" w:type="dxa"/>
          </w:tcPr>
          <w:p w14:paraId="0609815F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034C2">
              <w:t>s</w:t>
            </w:r>
            <w:r>
              <w:t xml:space="preserve"> with a religious exemption to MMR vaccine on file with your school.</w:t>
            </w:r>
          </w:p>
          <w:p w14:paraId="35EDC81B" w14:textId="60975DDA" w:rsidR="00637023" w:rsidRDefault="00637023" w:rsidP="00FA10A3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74CCB035" w14:textId="7E228819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2</w:t>
            </w:r>
            <w:r>
              <w:t xml:space="preserve"> doses and an exemption on file, then ONLY count them as vaccinated in Question 9 and disregard the exemption.</w:t>
            </w:r>
          </w:p>
          <w:p w14:paraId="6B90DC49" w14:textId="77777777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</w:t>
            </w:r>
            <w:r w:rsidR="00842F59">
              <w:t>ence, then ONLY count them as</w:t>
            </w:r>
            <w:r>
              <w:t xml:space="preserve"> laboratory evidence in Question 10 and disregard the exemption.</w:t>
            </w:r>
          </w:p>
          <w:p w14:paraId="2F5FC040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MMR in the Immunization Survey Worksheet</w:t>
            </w:r>
            <w:r w:rsidR="00C32BCE">
              <w:t>.</w:t>
            </w:r>
          </w:p>
        </w:tc>
      </w:tr>
      <w:tr w:rsidR="00D07BCC" w14:paraId="48F7700D" w14:textId="77777777" w:rsidTr="00E657BC">
        <w:tc>
          <w:tcPr>
            <w:tcW w:w="10998" w:type="dxa"/>
            <w:gridSpan w:val="2"/>
          </w:tcPr>
          <w:p w14:paraId="6892208B" w14:textId="526A5FE4" w:rsidR="00D07BCC" w:rsidRDefault="00D07BCC" w:rsidP="008542EF">
            <w:r w:rsidRPr="00D07BCC">
              <w:rPr>
                <w:b/>
              </w:rPr>
              <w:t>NOTE</w:t>
            </w:r>
            <w:r w:rsidRPr="00FA10A3">
              <w:rPr>
                <w:b/>
              </w:rPr>
              <w:t xml:space="preserve">: The total of Questions 9-12 </w:t>
            </w:r>
            <w:r w:rsidR="00842F59" w:rsidRPr="00FA10A3">
              <w:rPr>
                <w:b/>
              </w:rPr>
              <w:t>should NOT be more than the Total number of students from Question 1</w:t>
            </w:r>
            <w:r w:rsidR="00842F59">
              <w:rPr>
                <w:b/>
              </w:rPr>
              <w:t xml:space="preserve"> minus the number of students with no record from Question 2</w:t>
            </w:r>
            <w:r w:rsidR="008542EF">
              <w:rPr>
                <w:b/>
              </w:rPr>
              <w:t xml:space="preserve">. </w:t>
            </w:r>
            <w:r w:rsidR="00A077B4" w:rsidRPr="00FA10A3">
              <w:rPr>
                <w:b/>
              </w:rPr>
              <w:t>Each student should only be counted ONCE.</w:t>
            </w:r>
          </w:p>
        </w:tc>
      </w:tr>
      <w:tr w:rsidR="00D07BCC" w14:paraId="2CC6AF32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79290B7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3</w:t>
            </w:r>
          </w:p>
        </w:tc>
      </w:tr>
      <w:tr w:rsidR="00D07BCC" w14:paraId="74DD8988" w14:textId="77777777" w:rsidTr="00AD459B">
        <w:tc>
          <w:tcPr>
            <w:tcW w:w="2538" w:type="dxa"/>
          </w:tcPr>
          <w:p w14:paraId="5D3BEE86" w14:textId="77777777" w:rsidR="00D07BCC" w:rsidRPr="00D07BCC" w:rsidRDefault="00D07BCC" w:rsidP="00D07BCC">
            <w:pPr>
              <w:rPr>
                <w:b/>
              </w:rPr>
            </w:pPr>
            <w:r w:rsidRPr="00D07BCC">
              <w:rPr>
                <w:b/>
              </w:rPr>
              <w:t>How many of the students have the required doses of Hepatitis B vaccine?</w:t>
            </w:r>
          </w:p>
          <w:p w14:paraId="5F3A70F5" w14:textId="77777777" w:rsidR="00D07BCC" w:rsidRDefault="00D07BCC" w:rsidP="00D07BCC"/>
        </w:tc>
        <w:tc>
          <w:tcPr>
            <w:tcW w:w="8460" w:type="dxa"/>
          </w:tcPr>
          <w:p w14:paraId="600C3E85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42F59">
              <w:t>received 3 or more doses of Hepatitis B vaccine.</w:t>
            </w:r>
          </w:p>
          <w:p w14:paraId="50C75426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842F59">
              <w:t>should NOT be greater than the total number of students minus the number of students with no records (Question 1 minus Question 2).</w:t>
            </w:r>
          </w:p>
          <w:p w14:paraId="09F41BDC" w14:textId="1140ED86" w:rsidR="00AD459B" w:rsidRDefault="00D07BCC" w:rsidP="00113CFD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This should equal the Total of the “C” column under Hepatitis B in the Immunization Survey Worksheet</w:t>
            </w:r>
            <w:r w:rsidR="00C32BCE">
              <w:t>.</w:t>
            </w:r>
          </w:p>
        </w:tc>
      </w:tr>
      <w:tr w:rsidR="00D07BCC" w14:paraId="6EC082DF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1F2129A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lastRenderedPageBreak/>
              <w:t>Question 14</w:t>
            </w:r>
          </w:p>
        </w:tc>
      </w:tr>
      <w:tr w:rsidR="00D07BCC" w14:paraId="3BB07B83" w14:textId="77777777" w:rsidTr="00AD459B">
        <w:tc>
          <w:tcPr>
            <w:tcW w:w="2538" w:type="dxa"/>
          </w:tcPr>
          <w:p w14:paraId="1153C6C6" w14:textId="77777777" w:rsidR="00AD459B" w:rsidRDefault="00D07BCC" w:rsidP="00717F4A">
            <w:pPr>
              <w:rPr>
                <w:b/>
              </w:rPr>
            </w:pPr>
            <w:r w:rsidRPr="00383FA9">
              <w:rPr>
                <w:b/>
              </w:rPr>
              <w:t>How many of the students have laboratory evidence of immunity to Hepatitis B?</w:t>
            </w:r>
            <w:r w:rsidR="00AD459B">
              <w:rPr>
                <w:b/>
              </w:rPr>
              <w:t xml:space="preserve"> </w:t>
            </w:r>
          </w:p>
          <w:p w14:paraId="6A6998A0" w14:textId="55FD64C8" w:rsidR="00AD7D8C" w:rsidRPr="00AD459B" w:rsidRDefault="00AD7D8C" w:rsidP="00717F4A">
            <w:pPr>
              <w:rPr>
                <w:b/>
              </w:rPr>
            </w:pPr>
            <w:r w:rsidRPr="00AD7D8C">
              <w:rPr>
                <w:b/>
              </w:rPr>
              <w:t>(Do not count students who have 3 doses of Hepatitis B vaccine.)</w:t>
            </w:r>
          </w:p>
        </w:tc>
        <w:tc>
          <w:tcPr>
            <w:tcW w:w="8460" w:type="dxa"/>
          </w:tcPr>
          <w:p w14:paraId="70111674" w14:textId="0F365BBF" w:rsidR="003E641F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D7D8C">
              <w:t xml:space="preserve">laboratory evidence of immunity </w:t>
            </w:r>
            <w:r>
              <w:t xml:space="preserve">to Hepatitis B on file with your school. </w:t>
            </w:r>
          </w:p>
          <w:p w14:paraId="4250DBAD" w14:textId="77777777" w:rsidR="00113CFD" w:rsidRDefault="00D07BCC" w:rsidP="00113CFD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</w:t>
            </w:r>
            <w:r w:rsidR="006D3606">
              <w:t xml:space="preserve">BOTH </w:t>
            </w:r>
            <w:r>
              <w:t xml:space="preserve">the required 3 doses of Hepatitis B </w:t>
            </w:r>
            <w:r w:rsidR="009939E3" w:rsidRPr="006D3606">
              <w:t>and</w:t>
            </w:r>
            <w:r w:rsidRPr="006D3606">
              <w:t xml:space="preserve"> laboratory</w:t>
            </w:r>
            <w:r>
              <w:t xml:space="preserve"> evidence, then disregard the laboratory evidence and </w:t>
            </w:r>
            <w:r w:rsidR="009939E3">
              <w:t>ONLY</w:t>
            </w:r>
            <w:r>
              <w:t xml:space="preserve"> count them </w:t>
            </w:r>
            <w:r w:rsidR="009939E3">
              <w:t xml:space="preserve">as vaccinated </w:t>
            </w:r>
            <w:r>
              <w:t>in Question 13.</w:t>
            </w:r>
          </w:p>
          <w:p w14:paraId="77D735A6" w14:textId="27974B1D" w:rsidR="00D07BCC" w:rsidRDefault="00113CFD" w:rsidP="00113CFD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</w:t>
            </w:r>
            <w:r>
              <w:t>atory evidence of immunity and less than 3 doses</w:t>
            </w:r>
            <w:r w:rsidRPr="001E1BC2">
              <w:t xml:space="preserve"> of vaccine, then disregard the vaccine and ONLY count them as laboratory evidence in Question 1</w:t>
            </w:r>
            <w:r>
              <w:t>4</w:t>
            </w:r>
            <w:r w:rsidRPr="001E1BC2">
              <w:t>.</w:t>
            </w:r>
          </w:p>
          <w:p w14:paraId="195A63B9" w14:textId="2A73FD86" w:rsidR="001034C2" w:rsidRDefault="00D07BCC" w:rsidP="00F5708D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Hepatitis B in the Immunization Survey Worksheet.</w:t>
            </w:r>
          </w:p>
        </w:tc>
      </w:tr>
      <w:tr w:rsidR="00D07BCC" w14:paraId="32F38D82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C7F191E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5</w:t>
            </w:r>
          </w:p>
        </w:tc>
      </w:tr>
      <w:tr w:rsidR="00D07BCC" w14:paraId="17538855" w14:textId="77777777" w:rsidTr="00AD459B">
        <w:tc>
          <w:tcPr>
            <w:tcW w:w="2538" w:type="dxa"/>
          </w:tcPr>
          <w:p w14:paraId="44888693" w14:textId="77777777" w:rsidR="00D07BCC" w:rsidRDefault="00D07BCC" w:rsidP="00717F4A">
            <w:r w:rsidRPr="00383FA9">
              <w:rPr>
                <w:b/>
              </w:rPr>
              <w:t>How many of the students have a medical exemption to Hepatitis B vaccine?</w:t>
            </w:r>
          </w:p>
        </w:tc>
        <w:tc>
          <w:tcPr>
            <w:tcW w:w="8460" w:type="dxa"/>
          </w:tcPr>
          <w:p w14:paraId="449F80C8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Hepatitis B vaccine on file with your school.</w:t>
            </w:r>
          </w:p>
          <w:p w14:paraId="48FEC803" w14:textId="20D66AD0" w:rsidR="00637023" w:rsidRDefault="00637023" w:rsidP="006D3606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 xml:space="preserve">must </w:t>
            </w:r>
            <w:r>
              <w:t>be renewed annually at the start of the school year.</w:t>
            </w:r>
          </w:p>
          <w:p w14:paraId="7608F5A7" w14:textId="714BE75D" w:rsidR="006D3606" w:rsidRDefault="006D3606" w:rsidP="006D360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3</w:t>
            </w:r>
            <w:r>
              <w:t xml:space="preserve"> doses and an exemption on file, then ONLY count them as vaccinated in Question 13 and disregard the exemption.</w:t>
            </w:r>
          </w:p>
          <w:p w14:paraId="50C500AD" w14:textId="77777777" w:rsidR="006D3606" w:rsidRDefault="006D3606" w:rsidP="006D3606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 in Question 14 and disregard the exemption.</w:t>
            </w:r>
          </w:p>
          <w:p w14:paraId="30B7D42D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M” column under Hepatitis B </w:t>
            </w:r>
            <w:r w:rsidR="00E657BC">
              <w:t>in the Immunization S</w:t>
            </w:r>
            <w:r>
              <w:t>urvey Worksheet</w:t>
            </w:r>
            <w:r w:rsidR="009939E3">
              <w:t>.</w:t>
            </w:r>
          </w:p>
        </w:tc>
      </w:tr>
      <w:tr w:rsidR="00D07BCC" w14:paraId="31B60189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AA1F161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6</w:t>
            </w:r>
          </w:p>
        </w:tc>
      </w:tr>
      <w:tr w:rsidR="00D07BCC" w14:paraId="22376E22" w14:textId="77777777" w:rsidTr="00AD459B">
        <w:tc>
          <w:tcPr>
            <w:tcW w:w="2538" w:type="dxa"/>
          </w:tcPr>
          <w:p w14:paraId="2E65C2CE" w14:textId="77777777" w:rsidR="00D07BCC" w:rsidRDefault="00D07BCC" w:rsidP="00717F4A">
            <w:r w:rsidRPr="00383FA9">
              <w:rPr>
                <w:b/>
              </w:rPr>
              <w:t>How many of the students have a religious exemption to Hepatitis B vaccine?</w:t>
            </w:r>
          </w:p>
        </w:tc>
        <w:tc>
          <w:tcPr>
            <w:tcW w:w="8460" w:type="dxa"/>
          </w:tcPr>
          <w:p w14:paraId="10EF311B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034C2">
              <w:t>s</w:t>
            </w:r>
            <w:r>
              <w:t xml:space="preserve"> with a religious exemption to Hepatitis B vaccine on file with your school.</w:t>
            </w:r>
          </w:p>
          <w:p w14:paraId="2734F159" w14:textId="29F84BF0" w:rsidR="00637023" w:rsidRDefault="00637023" w:rsidP="006D3606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5E596000" w14:textId="351B9FE0" w:rsidR="006D3606" w:rsidRDefault="006D3606" w:rsidP="006D360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3</w:t>
            </w:r>
            <w:r>
              <w:t xml:space="preserve"> doses and an exemption on file, then ONLY count them as vaccinated in Question 13 and disregard the exemption.</w:t>
            </w:r>
          </w:p>
          <w:p w14:paraId="25C4CCB9" w14:textId="77777777" w:rsidR="006D3606" w:rsidRDefault="006D3606" w:rsidP="006D3606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</w:t>
            </w:r>
            <w:r w:rsidR="00842F59">
              <w:t>ence, then ONLY count them as</w:t>
            </w:r>
            <w:r>
              <w:t xml:space="preserve"> laboratory evidence in Question 14 and disregard the exemption.</w:t>
            </w:r>
          </w:p>
          <w:p w14:paraId="09EE9E31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Hepatitis B in the Immunization Survey Worksheet</w:t>
            </w:r>
            <w:r w:rsidR="009939E3">
              <w:t>.</w:t>
            </w:r>
          </w:p>
        </w:tc>
      </w:tr>
      <w:tr w:rsidR="00D07BCC" w14:paraId="71698936" w14:textId="77777777" w:rsidTr="00E657BC">
        <w:tc>
          <w:tcPr>
            <w:tcW w:w="10998" w:type="dxa"/>
            <w:gridSpan w:val="2"/>
          </w:tcPr>
          <w:p w14:paraId="4388C7E6" w14:textId="55ED93BB" w:rsidR="00D07BCC" w:rsidRPr="006D3606" w:rsidRDefault="00D07BCC" w:rsidP="008542EF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13-16 </w:t>
            </w:r>
            <w:r w:rsidR="00842F59" w:rsidRPr="00FA10A3">
              <w:rPr>
                <w:b/>
              </w:rPr>
              <w:t>should NOT be more than the Total number of students from Question 1</w:t>
            </w:r>
            <w:r w:rsidR="00842F59">
              <w:rPr>
                <w:b/>
              </w:rPr>
              <w:t xml:space="preserve"> minus the number of students with no record from Question 2</w:t>
            </w:r>
            <w:r w:rsidR="00842F59" w:rsidRPr="00FA10A3">
              <w:rPr>
                <w:b/>
              </w:rPr>
              <w:t xml:space="preserve">. </w:t>
            </w:r>
            <w:r w:rsidR="00A077B4" w:rsidRPr="00FA10A3">
              <w:rPr>
                <w:b/>
              </w:rPr>
              <w:t>Each student should only be counted ONCE.</w:t>
            </w:r>
          </w:p>
        </w:tc>
      </w:tr>
      <w:tr w:rsidR="00D07BCC" w14:paraId="3C280551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8C1C178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17</w:t>
            </w:r>
          </w:p>
        </w:tc>
      </w:tr>
      <w:tr w:rsidR="00D07BCC" w14:paraId="261D9D8F" w14:textId="77777777" w:rsidTr="00AD459B">
        <w:tc>
          <w:tcPr>
            <w:tcW w:w="2538" w:type="dxa"/>
          </w:tcPr>
          <w:p w14:paraId="6660BD7B" w14:textId="77777777" w:rsidR="00D07BCC" w:rsidRDefault="00D07BCC" w:rsidP="00717F4A">
            <w:r w:rsidRPr="00383FA9">
              <w:rPr>
                <w:b/>
              </w:rPr>
              <w:t>How many of the students have the required doses of Varicella vaccine?</w:t>
            </w:r>
          </w:p>
        </w:tc>
        <w:tc>
          <w:tcPr>
            <w:tcW w:w="8460" w:type="dxa"/>
          </w:tcPr>
          <w:p w14:paraId="2851F559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42F59">
              <w:t>received 2 doses of Varicella vaccine, administered on or after the student’s 1</w:t>
            </w:r>
            <w:r w:rsidR="00842F59" w:rsidRPr="00842F59">
              <w:rPr>
                <w:vertAlign w:val="superscript"/>
              </w:rPr>
              <w:t>st</w:t>
            </w:r>
            <w:r w:rsidR="00842F59">
              <w:t xml:space="preserve"> birthday and separated by at least 28 days.</w:t>
            </w:r>
          </w:p>
          <w:p w14:paraId="6B3E0CC1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</w:t>
            </w:r>
            <w:r w:rsidR="003E641F">
              <w:t xml:space="preserve">er of doses. This number </w:t>
            </w:r>
            <w:r w:rsidR="00842F59">
              <w:t>should NOT be greater than the total number of students minus the number of students with no records (Question 1 minus Question 2).</w:t>
            </w:r>
          </w:p>
          <w:p w14:paraId="467C3582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Varicella in the Immunization Survey Worksheet</w:t>
            </w:r>
            <w:r w:rsidR="009939E3">
              <w:t>.</w:t>
            </w:r>
          </w:p>
        </w:tc>
      </w:tr>
      <w:tr w:rsidR="00D07BCC" w14:paraId="7A0A4A49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9324EEA" w14:textId="77777777" w:rsidR="00D07BCC" w:rsidRPr="001E1BC2" w:rsidRDefault="00D07BCC" w:rsidP="00D07BCC">
            <w:pPr>
              <w:jc w:val="center"/>
            </w:pPr>
            <w:r w:rsidRPr="001E1BC2">
              <w:rPr>
                <w:b/>
              </w:rPr>
              <w:t>Question 18</w:t>
            </w:r>
          </w:p>
        </w:tc>
      </w:tr>
      <w:tr w:rsidR="00D07BCC" w14:paraId="092F3DAC" w14:textId="77777777" w:rsidTr="00AD459B">
        <w:tc>
          <w:tcPr>
            <w:tcW w:w="2538" w:type="dxa"/>
          </w:tcPr>
          <w:p w14:paraId="1A52BDF9" w14:textId="77777777" w:rsidR="00AD7D8C" w:rsidRDefault="00D07BCC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a physician-certified history of chickenpox disease?</w:t>
            </w:r>
            <w:r w:rsidR="00AD459B">
              <w:rPr>
                <w:b/>
              </w:rPr>
              <w:t xml:space="preserve"> </w:t>
            </w:r>
            <w:r w:rsidR="00AD7D8C" w:rsidRPr="00AD7D8C">
              <w:rPr>
                <w:b/>
              </w:rPr>
              <w:t xml:space="preserve">(Do not count </w:t>
            </w:r>
            <w:r w:rsidR="00AD7D8C" w:rsidRPr="00AD7D8C">
              <w:rPr>
                <w:b/>
              </w:rPr>
              <w:lastRenderedPageBreak/>
              <w:t>students who have 2 doses of Varicella vaccine.)</w:t>
            </w:r>
          </w:p>
          <w:p w14:paraId="7229647C" w14:textId="77777777" w:rsidR="00113CFD" w:rsidRDefault="00113CFD" w:rsidP="00717F4A">
            <w:pPr>
              <w:rPr>
                <w:b/>
              </w:rPr>
            </w:pPr>
          </w:p>
          <w:p w14:paraId="77D0C635" w14:textId="7059162F" w:rsidR="00AD459B" w:rsidRPr="00AD459B" w:rsidRDefault="00AD459B" w:rsidP="00717F4A">
            <w:pPr>
              <w:rPr>
                <w:b/>
              </w:rPr>
            </w:pPr>
            <w:r>
              <w:rPr>
                <w:b/>
              </w:rPr>
              <w:t>History of chickenpox disease (cont.)</w:t>
            </w:r>
          </w:p>
        </w:tc>
        <w:tc>
          <w:tcPr>
            <w:tcW w:w="8460" w:type="dxa"/>
            <w:shd w:val="clear" w:color="auto" w:fill="auto"/>
          </w:tcPr>
          <w:p w14:paraId="1F50CA7B" w14:textId="77777777" w:rsidR="003E641F" w:rsidRDefault="003E641F" w:rsidP="009939E3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s that have a physician-certified history of chickenpox disease on file with your school.</w:t>
            </w:r>
          </w:p>
          <w:p w14:paraId="79748175" w14:textId="77777777" w:rsidR="009939E3" w:rsidRPr="001E1BC2" w:rsidRDefault="009939E3" w:rsidP="009939E3">
            <w:pPr>
              <w:pStyle w:val="ListParagraph"/>
              <w:numPr>
                <w:ilvl w:val="0"/>
                <w:numId w:val="4"/>
              </w:numPr>
            </w:pPr>
            <w:r w:rsidRPr="001E1BC2">
              <w:t>A reliable history of chickenpox disease requires a diagnosis of chickenpox or interpretation of parent/guardian description of chickenpox by a physician, nurse practitioner, physician assistant or designee.</w:t>
            </w:r>
          </w:p>
          <w:p w14:paraId="05976F3A" w14:textId="77777777" w:rsidR="00D07BCC" w:rsidRPr="001E1BC2" w:rsidRDefault="00D07BCC" w:rsidP="009939E3">
            <w:pPr>
              <w:pStyle w:val="ListParagraph"/>
              <w:numPr>
                <w:ilvl w:val="0"/>
                <w:numId w:val="4"/>
              </w:numPr>
            </w:pPr>
            <w:r w:rsidRPr="001E1BC2">
              <w:lastRenderedPageBreak/>
              <w:t xml:space="preserve">If a student has </w:t>
            </w:r>
            <w:r w:rsidR="009939E3" w:rsidRPr="001E1BC2">
              <w:t xml:space="preserve">BOTH </w:t>
            </w:r>
            <w:r w:rsidRPr="001E1BC2">
              <w:t>a history of disease</w:t>
            </w:r>
            <w:r w:rsidR="00F72D4D" w:rsidRPr="001E1BC2">
              <w:t xml:space="preserve"> and the required 2 doses</w:t>
            </w:r>
            <w:r w:rsidRPr="001E1BC2">
              <w:t xml:space="preserve">, then disregard the history of disease and count them </w:t>
            </w:r>
            <w:r w:rsidR="009939E3" w:rsidRPr="001E1BC2">
              <w:t xml:space="preserve">ONLY as vaccinated </w:t>
            </w:r>
            <w:r w:rsidRPr="001E1BC2">
              <w:t xml:space="preserve">in Question 17. </w:t>
            </w:r>
          </w:p>
          <w:p w14:paraId="1D92B227" w14:textId="77777777" w:rsidR="00F72D4D" w:rsidRPr="001E1BC2" w:rsidRDefault="00F72D4D" w:rsidP="00F72D4D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only 1 dose of vaccine, then disregard the vaccine and count them ONLY as history of disease in Question 18. </w:t>
            </w:r>
          </w:p>
          <w:p w14:paraId="3900D7CB" w14:textId="77777777" w:rsidR="00D07BCC" w:rsidRDefault="00D07BCC" w:rsidP="00F72D4D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</w:t>
            </w:r>
            <w:r w:rsidR="009939E3" w:rsidRPr="001E1BC2">
              <w:t>BOTH</w:t>
            </w:r>
            <w:r w:rsidRPr="001E1BC2">
              <w:t xml:space="preserve"> a history of disease</w:t>
            </w:r>
            <w:r w:rsidR="00F72D4D" w:rsidRPr="001E1BC2">
              <w:t xml:space="preserve"> and laboratory evidence of immunity</w:t>
            </w:r>
            <w:r w:rsidRPr="001E1BC2">
              <w:t xml:space="preserve">, then disregard the </w:t>
            </w:r>
            <w:r w:rsidR="009939E3" w:rsidRPr="001E1BC2">
              <w:t>laboratory evidence and ONLY count them as history of disease in Question 18</w:t>
            </w:r>
            <w:r w:rsidRPr="001E1BC2">
              <w:t>.</w:t>
            </w:r>
          </w:p>
          <w:p w14:paraId="1FC950D8" w14:textId="14726EFD" w:rsidR="00113CFD" w:rsidRPr="001E1BC2" w:rsidRDefault="00F70786" w:rsidP="00F70786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This </w:t>
            </w:r>
            <w:r>
              <w:t>should equal the Total of the “D</w:t>
            </w:r>
            <w:r w:rsidRPr="001E1BC2">
              <w:t>” column under Varicella in the Immunization Survey Worksheet.</w:t>
            </w:r>
          </w:p>
        </w:tc>
      </w:tr>
      <w:tr w:rsidR="00D07BCC" w14:paraId="4738E96D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45DA2BC" w14:textId="77777777" w:rsidR="00D07BCC" w:rsidRPr="001E1BC2" w:rsidRDefault="00D07BCC" w:rsidP="00D07BCC">
            <w:pPr>
              <w:jc w:val="center"/>
            </w:pPr>
            <w:r w:rsidRPr="001E1BC2">
              <w:rPr>
                <w:b/>
              </w:rPr>
              <w:lastRenderedPageBreak/>
              <w:t>Question 19</w:t>
            </w:r>
          </w:p>
        </w:tc>
      </w:tr>
      <w:tr w:rsidR="00D07BCC" w14:paraId="605AB546" w14:textId="77777777" w:rsidTr="00AD459B">
        <w:tc>
          <w:tcPr>
            <w:tcW w:w="2538" w:type="dxa"/>
          </w:tcPr>
          <w:p w14:paraId="6D5FE06C" w14:textId="77777777" w:rsidR="00D07BCC" w:rsidRDefault="00D07BCC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laboratory evidence of immunity to Varicella?</w:t>
            </w:r>
          </w:p>
          <w:p w14:paraId="123189AC" w14:textId="170CA3AF" w:rsidR="001034C2" w:rsidRDefault="00AD7D8C" w:rsidP="00717F4A">
            <w:pPr>
              <w:rPr>
                <w:b/>
              </w:rPr>
            </w:pPr>
            <w:r w:rsidRPr="00AD7D8C">
              <w:rPr>
                <w:b/>
              </w:rPr>
              <w:t>(Do not count students who have 2 doses of Varicella vaccine or history of chickenpox disease.)</w:t>
            </w:r>
          </w:p>
          <w:p w14:paraId="117B3778" w14:textId="2C7AEFC8" w:rsidR="001034C2" w:rsidRPr="001E1BC2" w:rsidRDefault="001034C2" w:rsidP="00717F4A"/>
        </w:tc>
        <w:tc>
          <w:tcPr>
            <w:tcW w:w="8460" w:type="dxa"/>
          </w:tcPr>
          <w:p w14:paraId="3F0BC1F9" w14:textId="18977F22" w:rsidR="003E641F" w:rsidRDefault="00D07BCC" w:rsidP="00D07BCC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nsert the number of students that have </w:t>
            </w:r>
            <w:r w:rsidR="00AD7D8C">
              <w:t xml:space="preserve">laboratory evidence of immunity </w:t>
            </w:r>
            <w:r w:rsidRPr="001E1BC2">
              <w:t xml:space="preserve">to Varicella on file with your school. </w:t>
            </w:r>
          </w:p>
          <w:p w14:paraId="19B85221" w14:textId="77777777" w:rsidR="00D07BCC" w:rsidRPr="001E1BC2" w:rsidRDefault="00D07BCC" w:rsidP="00D07BCC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</w:t>
            </w:r>
            <w:r w:rsidR="009939E3" w:rsidRPr="001E1BC2">
              <w:t xml:space="preserve">BOTH </w:t>
            </w:r>
            <w:r w:rsidRPr="001E1BC2">
              <w:t>laboratory evidence</w:t>
            </w:r>
            <w:r w:rsidR="009939E3" w:rsidRPr="001E1BC2">
              <w:t xml:space="preserve"> of immunity and the required 2 doses</w:t>
            </w:r>
            <w:r w:rsidRPr="001E1BC2">
              <w:t xml:space="preserve">, then disregard the laboratory evidence and </w:t>
            </w:r>
            <w:r w:rsidR="009939E3" w:rsidRPr="001E1BC2">
              <w:t>ONLY</w:t>
            </w:r>
            <w:r w:rsidRPr="001E1BC2">
              <w:t xml:space="preserve"> count them </w:t>
            </w:r>
            <w:r w:rsidR="009939E3" w:rsidRPr="001E1BC2">
              <w:t>as vaccinated in</w:t>
            </w:r>
            <w:r w:rsidRPr="001E1BC2">
              <w:t xml:space="preserve"> Question 17.</w:t>
            </w:r>
          </w:p>
          <w:p w14:paraId="4F338EA2" w14:textId="77777777" w:rsidR="00F72D4D" w:rsidRPr="001E1BC2" w:rsidRDefault="00F72D4D" w:rsidP="00F72D4D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only 1 dose of vaccine, then disregard the vaccine and ONLY count them as laboratory evidence in Question 19.</w:t>
            </w:r>
          </w:p>
          <w:p w14:paraId="07F3C41B" w14:textId="7124A361" w:rsidR="00D07BCC" w:rsidRPr="001E1BC2" w:rsidRDefault="00D07BCC" w:rsidP="0041170B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</w:t>
            </w:r>
            <w:r w:rsidR="009939E3" w:rsidRPr="001E1BC2">
              <w:t xml:space="preserve">BOTH </w:t>
            </w:r>
            <w:r w:rsidRPr="001E1BC2">
              <w:t xml:space="preserve">laboratory evidence of immunity and a history of disease, then disregard the </w:t>
            </w:r>
            <w:r w:rsidR="00F72D4D" w:rsidRPr="001E1BC2">
              <w:t>laboratory evidence</w:t>
            </w:r>
            <w:r w:rsidR="0041170B">
              <w:t xml:space="preserve"> and</w:t>
            </w:r>
            <w:r w:rsidRPr="001E1BC2">
              <w:t xml:space="preserve"> </w:t>
            </w:r>
            <w:r w:rsidR="009939E3" w:rsidRPr="001E1BC2">
              <w:t xml:space="preserve">ONLY </w:t>
            </w:r>
            <w:r w:rsidR="00F72D4D" w:rsidRPr="001E1BC2">
              <w:t>count them as</w:t>
            </w:r>
            <w:r w:rsidRPr="001E1BC2">
              <w:t xml:space="preserve"> </w:t>
            </w:r>
            <w:r w:rsidR="00F72D4D" w:rsidRPr="001E1BC2">
              <w:t>history of disease in Question 18</w:t>
            </w:r>
            <w:r w:rsidRPr="001E1BC2">
              <w:t>.</w:t>
            </w:r>
          </w:p>
          <w:p w14:paraId="2DB6FED3" w14:textId="6F85998C" w:rsidR="00113CFD" w:rsidRPr="001E1BC2" w:rsidRDefault="00D07BCC" w:rsidP="00F70786">
            <w:pPr>
              <w:pStyle w:val="ListParagraph"/>
              <w:numPr>
                <w:ilvl w:val="0"/>
                <w:numId w:val="4"/>
              </w:numPr>
            </w:pPr>
            <w:r w:rsidRPr="001E1BC2">
              <w:t>This should equal the Total of the “L” column under Varicella in the Immunization Survey Worksheet.</w:t>
            </w:r>
          </w:p>
        </w:tc>
      </w:tr>
      <w:tr w:rsidR="00D07BCC" w14:paraId="15E44341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2E9295B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0</w:t>
            </w:r>
          </w:p>
        </w:tc>
      </w:tr>
      <w:tr w:rsidR="00D07BCC" w14:paraId="62721A21" w14:textId="77777777" w:rsidTr="00AD459B">
        <w:tc>
          <w:tcPr>
            <w:tcW w:w="2538" w:type="dxa"/>
          </w:tcPr>
          <w:p w14:paraId="70F4DB1E" w14:textId="77777777" w:rsidR="00D07BCC" w:rsidRDefault="00D07BCC" w:rsidP="00717F4A">
            <w:r w:rsidRPr="00383FA9">
              <w:rPr>
                <w:b/>
              </w:rPr>
              <w:t>How many of the students have a medical exemption to Varicella vaccine?</w:t>
            </w:r>
          </w:p>
        </w:tc>
        <w:tc>
          <w:tcPr>
            <w:tcW w:w="8460" w:type="dxa"/>
          </w:tcPr>
          <w:p w14:paraId="7C870B2D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Varicella vaccine on file with your school.</w:t>
            </w:r>
          </w:p>
          <w:p w14:paraId="7F9CE4D9" w14:textId="5CCC8228" w:rsidR="00637023" w:rsidRDefault="00637023" w:rsidP="00A84011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 xml:space="preserve">must </w:t>
            </w:r>
            <w:r>
              <w:t>be renewed annually at the start of the school year.</w:t>
            </w:r>
          </w:p>
          <w:p w14:paraId="0BF3AFA1" w14:textId="410457C3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2</w:t>
            </w:r>
            <w:r>
              <w:t xml:space="preserve"> doses and an exemption on file, then ONLY count them as vaccinated in Question 17 and disregard the exemption.</w:t>
            </w:r>
          </w:p>
          <w:p w14:paraId="1EA57A13" w14:textId="77777777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history of disease, then ONLY count them as history of disease in Question 18 and disregard the exemption.</w:t>
            </w:r>
          </w:p>
          <w:p w14:paraId="4D48E26C" w14:textId="77777777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having laboratory evidence in Question 19 and disregard the exemption.</w:t>
            </w:r>
          </w:p>
          <w:p w14:paraId="002339EE" w14:textId="1D10EE15" w:rsidR="00113CFD" w:rsidRDefault="00D07BCC" w:rsidP="0041170B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Varicella in the Immunization Survey Worksheet</w:t>
            </w:r>
            <w:r w:rsidR="00F72D4D">
              <w:t>.</w:t>
            </w:r>
          </w:p>
        </w:tc>
      </w:tr>
      <w:tr w:rsidR="00D07BCC" w14:paraId="04D85F35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E614672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1</w:t>
            </w:r>
          </w:p>
        </w:tc>
      </w:tr>
      <w:tr w:rsidR="00D07BCC" w14:paraId="1BDBB353" w14:textId="77777777" w:rsidTr="00AD459B">
        <w:tc>
          <w:tcPr>
            <w:tcW w:w="2538" w:type="dxa"/>
          </w:tcPr>
          <w:p w14:paraId="7BC914EB" w14:textId="77777777" w:rsidR="00D07BCC" w:rsidRDefault="00D07BCC" w:rsidP="00717F4A">
            <w:r w:rsidRPr="00383FA9">
              <w:rPr>
                <w:b/>
              </w:rPr>
              <w:t>How many of the students have a religious exemption to Varicella vaccine?</w:t>
            </w:r>
          </w:p>
        </w:tc>
        <w:tc>
          <w:tcPr>
            <w:tcW w:w="8460" w:type="dxa"/>
          </w:tcPr>
          <w:p w14:paraId="6C348310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034C2">
              <w:t>s</w:t>
            </w:r>
            <w:r>
              <w:t xml:space="preserve"> with a religious exemption to Varicella vaccine on file with your school.</w:t>
            </w:r>
          </w:p>
          <w:p w14:paraId="6DBD3D84" w14:textId="35860490" w:rsidR="00637023" w:rsidRDefault="00637023" w:rsidP="00A84011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2F76574E" w14:textId="0FEDD49C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842F59">
              <w:t>2</w:t>
            </w:r>
            <w:r>
              <w:t xml:space="preserve"> doses and an exemption on file, then ONLY count them as vaccinated in Question 17 and disregard the exemption.</w:t>
            </w:r>
          </w:p>
          <w:p w14:paraId="6A001B82" w14:textId="77777777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history of disease, then ONLY count them as history of disease in Question 18 and disregard the exemption.</w:t>
            </w:r>
          </w:p>
          <w:p w14:paraId="212C31B4" w14:textId="77777777" w:rsidR="00A84011" w:rsidRDefault="00A84011" w:rsidP="00A84011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having laboratory evidence in Question 19 and disregard the exemption.</w:t>
            </w:r>
          </w:p>
          <w:p w14:paraId="377B9A50" w14:textId="0B0A53BC" w:rsidR="00113CFD" w:rsidRDefault="00D07BCC" w:rsidP="0041170B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Varicella in the Immunization Survey Worksheet</w:t>
            </w:r>
            <w:r w:rsidR="00F72D4D">
              <w:t>.</w:t>
            </w:r>
          </w:p>
        </w:tc>
      </w:tr>
      <w:tr w:rsidR="00D07BCC" w14:paraId="50D9B4BC" w14:textId="77777777" w:rsidTr="00E657BC">
        <w:tc>
          <w:tcPr>
            <w:tcW w:w="10998" w:type="dxa"/>
            <w:gridSpan w:val="2"/>
          </w:tcPr>
          <w:p w14:paraId="567B3CD6" w14:textId="164947F9" w:rsidR="00D07BCC" w:rsidRDefault="00D07BCC" w:rsidP="008542EF">
            <w:r w:rsidRPr="00D07BCC">
              <w:rPr>
                <w:b/>
              </w:rPr>
              <w:t>NOTE</w:t>
            </w:r>
            <w:r>
              <w:t xml:space="preserve">: </w:t>
            </w:r>
            <w:r w:rsidRPr="00A84011">
              <w:rPr>
                <w:b/>
              </w:rPr>
              <w:t xml:space="preserve">The total of Questions 17-21 </w:t>
            </w:r>
            <w:r w:rsidR="00842F59" w:rsidRPr="00FA10A3">
              <w:rPr>
                <w:b/>
              </w:rPr>
              <w:t>should NOT be more than the Total number of students from Question 1</w:t>
            </w:r>
            <w:r w:rsidR="00842F59">
              <w:rPr>
                <w:b/>
              </w:rPr>
              <w:t xml:space="preserve"> minus the number of students with no record from Question 2</w:t>
            </w:r>
            <w:r w:rsidR="00842F59" w:rsidRPr="00FA10A3">
              <w:rPr>
                <w:b/>
              </w:rPr>
              <w:t xml:space="preserve">. </w:t>
            </w:r>
            <w:r w:rsidR="00A077B4" w:rsidRPr="00FA10A3">
              <w:rPr>
                <w:b/>
              </w:rPr>
              <w:t>Each student should only be counted ONCE.</w:t>
            </w:r>
          </w:p>
        </w:tc>
      </w:tr>
      <w:tr w:rsidR="00D07BCC" w14:paraId="1005FA05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AF765B7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lastRenderedPageBreak/>
              <w:t>Question 22</w:t>
            </w:r>
          </w:p>
        </w:tc>
      </w:tr>
      <w:tr w:rsidR="00D07BCC" w14:paraId="2E9F8CA0" w14:textId="77777777" w:rsidTr="00AD459B">
        <w:tc>
          <w:tcPr>
            <w:tcW w:w="2538" w:type="dxa"/>
          </w:tcPr>
          <w:p w14:paraId="24B4F0B4" w14:textId="77777777" w:rsidR="00D07BCC" w:rsidRDefault="00717F4A" w:rsidP="00717F4A">
            <w:pPr>
              <w:rPr>
                <w:b/>
              </w:rPr>
            </w:pPr>
            <w:r>
              <w:rPr>
                <w:b/>
              </w:rPr>
              <w:t>How many of the</w:t>
            </w:r>
            <w:r w:rsidR="00D07BCC" w:rsidRPr="00D07BCC">
              <w:rPr>
                <w:b/>
              </w:rPr>
              <w:t xml:space="preserve"> students </w:t>
            </w:r>
            <w:r w:rsidR="00D07BCC" w:rsidRPr="00E21C27">
              <w:rPr>
                <w:b/>
              </w:rPr>
              <w:t xml:space="preserve">have had </w:t>
            </w:r>
            <w:proofErr w:type="gramStart"/>
            <w:r w:rsidR="00D07BCC" w:rsidRPr="00E21C27">
              <w:rPr>
                <w:b/>
              </w:rPr>
              <w:t>all of</w:t>
            </w:r>
            <w:proofErr w:type="gramEnd"/>
            <w:r w:rsidR="00D07BCC" w:rsidRPr="00E21C27">
              <w:rPr>
                <w:b/>
              </w:rPr>
              <w:t xml:space="preserve"> the required vaccines for school entry?</w:t>
            </w:r>
          </w:p>
          <w:p w14:paraId="505551CE" w14:textId="4E25D71E" w:rsidR="00AD459B" w:rsidRPr="00E657BC" w:rsidRDefault="00AD459B" w:rsidP="00717F4A">
            <w:pPr>
              <w:rPr>
                <w:b/>
              </w:rPr>
            </w:pPr>
          </w:p>
        </w:tc>
        <w:tc>
          <w:tcPr>
            <w:tcW w:w="8460" w:type="dxa"/>
          </w:tcPr>
          <w:p w14:paraId="16ECEEFC" w14:textId="77777777" w:rsidR="00E21C27" w:rsidRDefault="00E21C27" w:rsidP="00E21C27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</w:t>
            </w:r>
            <w:r w:rsidRPr="00E21C27">
              <w:t xml:space="preserve"> all required doses of vaccine (or laboratory evidence/disease):</w:t>
            </w:r>
          </w:p>
          <w:p w14:paraId="0CC4F5EA" w14:textId="027DC1A3" w:rsidR="00E21C27" w:rsidRDefault="00E21C27" w:rsidP="00E21C27">
            <w:pPr>
              <w:pStyle w:val="ListParagraph"/>
              <w:numPr>
                <w:ilvl w:val="1"/>
                <w:numId w:val="4"/>
              </w:numPr>
            </w:pPr>
            <w:r w:rsidRPr="00E21C27">
              <w:t xml:space="preserve">5 doses of </w:t>
            </w:r>
            <w:r>
              <w:t>DTaP</w:t>
            </w:r>
            <w:r w:rsidRPr="00E21C27">
              <w:t xml:space="preserve"> vaccine or 4 doses of </w:t>
            </w:r>
            <w:r>
              <w:t>DTaP</w:t>
            </w:r>
            <w:r w:rsidRPr="00E21C27">
              <w:t xml:space="preserve"> vaccine if the 4th dose was administered on or after the student's 4th birthday</w:t>
            </w:r>
          </w:p>
          <w:p w14:paraId="768D22C6" w14:textId="2B46744B" w:rsidR="00E21C27" w:rsidRDefault="00E21C27" w:rsidP="00E21C27">
            <w:pPr>
              <w:pStyle w:val="ListParagraph"/>
              <w:numPr>
                <w:ilvl w:val="1"/>
                <w:numId w:val="4"/>
              </w:numPr>
            </w:pPr>
            <w:r w:rsidRPr="00E21C27">
              <w:t>4 doses of Polio vaccine with 4th dose adminis</w:t>
            </w:r>
            <w:r>
              <w:t>tered on or after the student’</w:t>
            </w:r>
            <w:r w:rsidRPr="00E21C27">
              <w:t>s 4th birthday and at least 6 months from</w:t>
            </w:r>
            <w:r>
              <w:t xml:space="preserve"> </w:t>
            </w:r>
            <w:r w:rsidRPr="00E21C27">
              <w:t>the previous dose or 3 doses of Polio vaccine if the 3rd dose was administered on or after the student's 4th birthday and at least 6 months after the previous dose</w:t>
            </w:r>
          </w:p>
          <w:p w14:paraId="4E190E81" w14:textId="71BC22DA" w:rsidR="00E21C27" w:rsidRDefault="00E21C27" w:rsidP="003675B6">
            <w:pPr>
              <w:pStyle w:val="ListParagraph"/>
              <w:numPr>
                <w:ilvl w:val="1"/>
                <w:numId w:val="4"/>
              </w:numPr>
            </w:pPr>
            <w:r w:rsidRPr="00E21C27">
              <w:t>2 MMR</w:t>
            </w:r>
            <w:r w:rsidR="003675B6">
              <w:t xml:space="preserve">, </w:t>
            </w:r>
            <w:r w:rsidRPr="00E21C27">
              <w:t>3 Hep B</w:t>
            </w:r>
            <w:r w:rsidR="001300B3">
              <w:t xml:space="preserve"> and </w:t>
            </w:r>
            <w:r w:rsidRPr="00E21C27">
              <w:t>2 Varicella</w:t>
            </w:r>
          </w:p>
          <w:p w14:paraId="76D46780" w14:textId="77777777" w:rsidR="00F72D4D" w:rsidRDefault="00F72D4D" w:rsidP="00E21C27">
            <w:pPr>
              <w:pStyle w:val="ListParagraph"/>
              <w:numPr>
                <w:ilvl w:val="0"/>
                <w:numId w:val="4"/>
              </w:numPr>
            </w:pPr>
            <w:r>
              <w:t>Students with an exemption should NOT be counted here.</w:t>
            </w:r>
          </w:p>
          <w:p w14:paraId="4D937FED" w14:textId="73608FE9" w:rsidR="00D07BCC" w:rsidRDefault="00D07BCC" w:rsidP="00E21C27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omplete</w:t>
            </w:r>
            <w:r w:rsidR="00F70786">
              <w:t xml:space="preserve"> series</w:t>
            </w:r>
            <w:r>
              <w:t>” column in t</w:t>
            </w:r>
            <w:r w:rsidR="00E657BC">
              <w:t>he Immunization Survey Worksheet</w:t>
            </w:r>
            <w:r w:rsidR="00F72D4D">
              <w:t>.</w:t>
            </w:r>
          </w:p>
        </w:tc>
      </w:tr>
      <w:tr w:rsidR="00D07BCC" w14:paraId="493A8041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39E2B4AF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3</w:t>
            </w:r>
          </w:p>
        </w:tc>
      </w:tr>
      <w:tr w:rsidR="00D07BCC" w14:paraId="727EE8F8" w14:textId="77777777" w:rsidTr="00AD459B">
        <w:tc>
          <w:tcPr>
            <w:tcW w:w="2538" w:type="dxa"/>
          </w:tcPr>
          <w:p w14:paraId="64571FEB" w14:textId="77777777" w:rsidR="00D07BCC" w:rsidRDefault="00D07BCC" w:rsidP="00717F4A">
            <w:r w:rsidRPr="00383FA9">
              <w:rPr>
                <w:b/>
              </w:rPr>
              <w:t>How many of the students have a medical exemption to one or more required vaccines?</w:t>
            </w:r>
          </w:p>
        </w:tc>
        <w:tc>
          <w:tcPr>
            <w:tcW w:w="8460" w:type="dxa"/>
          </w:tcPr>
          <w:p w14:paraId="7D706032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medical exemption to one or more required vaccine</w:t>
            </w:r>
            <w:r w:rsidR="005A02B7">
              <w:t>s</w:t>
            </w:r>
            <w:r>
              <w:t xml:space="preserve"> on file with your school.</w:t>
            </w:r>
          </w:p>
          <w:p w14:paraId="7FFB725D" w14:textId="2CAA1525" w:rsidR="00637023" w:rsidRDefault="00637023" w:rsidP="00AD7D8C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B5205B">
              <w:t xml:space="preserve">must </w:t>
            </w:r>
            <w:r>
              <w:t>be renewed annually at the start of the school year.</w:t>
            </w:r>
          </w:p>
          <w:p w14:paraId="3568046F" w14:textId="6C5F5D95" w:rsidR="001034C2" w:rsidRDefault="00D07BCC" w:rsidP="00AD7D8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>, not the total number of medical exemptions. If a student has medical exemptions to multiple vacc</w:t>
            </w:r>
            <w:r w:rsidR="007B319A">
              <w:t>ines</w:t>
            </w:r>
            <w:r>
              <w:t>, this only counts as 1.</w:t>
            </w:r>
          </w:p>
        </w:tc>
      </w:tr>
      <w:tr w:rsidR="00D07BCC" w14:paraId="19BC6A80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09BC5959" w14:textId="77777777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4</w:t>
            </w:r>
          </w:p>
        </w:tc>
      </w:tr>
      <w:tr w:rsidR="00D07BCC" w14:paraId="12A8EDF1" w14:textId="77777777" w:rsidTr="00AD459B">
        <w:tc>
          <w:tcPr>
            <w:tcW w:w="2538" w:type="dxa"/>
          </w:tcPr>
          <w:p w14:paraId="6C4E68B2" w14:textId="77777777" w:rsidR="00D07BCC" w:rsidRDefault="00717F4A" w:rsidP="00717F4A">
            <w:r>
              <w:rPr>
                <w:b/>
              </w:rPr>
              <w:t>How many of the</w:t>
            </w:r>
            <w:r w:rsidR="00D07BCC" w:rsidRPr="00383FA9">
              <w:rPr>
                <w:b/>
              </w:rPr>
              <w:t xml:space="preserve"> students have a religious exemption to one or more required vaccines?</w:t>
            </w:r>
          </w:p>
        </w:tc>
        <w:tc>
          <w:tcPr>
            <w:tcW w:w="8460" w:type="dxa"/>
          </w:tcPr>
          <w:p w14:paraId="17135759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religious exemption to one or more required vaccine</w:t>
            </w:r>
            <w:r w:rsidR="005A02B7">
              <w:t>s</w:t>
            </w:r>
            <w:r>
              <w:t xml:space="preserve"> on file with your school.</w:t>
            </w:r>
          </w:p>
          <w:p w14:paraId="0CDA2F23" w14:textId="77777777" w:rsidR="00637023" w:rsidRDefault="0063702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A </w:t>
            </w:r>
            <w:proofErr w:type="gramStart"/>
            <w:r>
              <w:t>religious exemptions</w:t>
            </w:r>
            <w:proofErr w:type="gramEnd"/>
            <w:r>
              <w:t xml:space="preserve">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20A91C21" w14:textId="294F1381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>, not the total number of religious exemptions. If a student has religious exemptions to multip</w:t>
            </w:r>
            <w:r w:rsidR="007B319A">
              <w:t>le vaccines</w:t>
            </w:r>
            <w:r>
              <w:t>, this only counts as 1.</w:t>
            </w:r>
          </w:p>
        </w:tc>
      </w:tr>
      <w:tr w:rsidR="00C6555D" w14:paraId="77673BF0" w14:textId="77777777" w:rsidTr="00C6555D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DF692B6" w14:textId="6A3DA342" w:rsidR="00C6555D" w:rsidRDefault="00C6555D" w:rsidP="00C6555D">
            <w:pPr>
              <w:jc w:val="center"/>
            </w:pPr>
            <w:r w:rsidRPr="00C6555D">
              <w:rPr>
                <w:b/>
              </w:rPr>
              <w:t>Question 25</w:t>
            </w:r>
          </w:p>
        </w:tc>
      </w:tr>
      <w:tr w:rsidR="00C6555D" w14:paraId="4DFF99F0" w14:textId="77777777" w:rsidTr="00AD459B">
        <w:tc>
          <w:tcPr>
            <w:tcW w:w="2538" w:type="dxa"/>
          </w:tcPr>
          <w:p w14:paraId="5ABBEFCF" w14:textId="79FC00D0" w:rsidR="00C6555D" w:rsidRDefault="00C6555D" w:rsidP="00717F4A">
            <w:pPr>
              <w:rPr>
                <w:b/>
              </w:rPr>
            </w:pPr>
            <w:r>
              <w:rPr>
                <w:b/>
              </w:rPr>
              <w:t>Does your school ask for an annual renewal of religious exemptions</w:t>
            </w:r>
            <w:r w:rsidRPr="00383FA9">
              <w:rPr>
                <w:b/>
              </w:rPr>
              <w:t>?</w:t>
            </w:r>
          </w:p>
        </w:tc>
        <w:tc>
          <w:tcPr>
            <w:tcW w:w="8460" w:type="dxa"/>
          </w:tcPr>
          <w:p w14:paraId="2DA8E872" w14:textId="77777777" w:rsidR="002F6DB0" w:rsidRDefault="002F6DB0" w:rsidP="002F6DB0">
            <w:pPr>
              <w:pStyle w:val="ListParagraph"/>
              <w:numPr>
                <w:ilvl w:val="0"/>
                <w:numId w:val="4"/>
              </w:numPr>
            </w:pPr>
            <w:r>
              <w:t xml:space="preserve">This question is asking if the </w:t>
            </w:r>
            <w:r w:rsidRPr="007F518C">
              <w:t>school staff/</w:t>
            </w:r>
            <w:r>
              <w:t>n</w:t>
            </w:r>
            <w:r w:rsidRPr="007F518C">
              <w:t xml:space="preserve">urse </w:t>
            </w:r>
            <w:r>
              <w:t xml:space="preserve">collects </w:t>
            </w:r>
            <w:r w:rsidRPr="007F518C">
              <w:t>religious exemption</w:t>
            </w:r>
            <w:r>
              <w:t>s</w:t>
            </w:r>
            <w:r w:rsidRPr="007F518C">
              <w:t xml:space="preserve"> EACH YEAR for students admitted to the school</w:t>
            </w:r>
            <w:r>
              <w:t xml:space="preserve"> with religious exemptions.</w:t>
            </w:r>
          </w:p>
          <w:p w14:paraId="76EBC55E" w14:textId="43EA329C" w:rsidR="00C6555D" w:rsidRDefault="002F6DB0" w:rsidP="002F6DB0">
            <w:pPr>
              <w:pStyle w:val="ListParagraph"/>
              <w:numPr>
                <w:ilvl w:val="0"/>
                <w:numId w:val="4"/>
              </w:numPr>
            </w:pPr>
            <w:r>
              <w:t>This is an MDPH recommendation.</w:t>
            </w:r>
          </w:p>
        </w:tc>
      </w:tr>
      <w:tr w:rsidR="00D07BCC" w14:paraId="6A540CC2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5BCE2C1" w14:textId="3E9879EF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</w:t>
            </w:r>
            <w:r w:rsidR="00C6555D">
              <w:rPr>
                <w:b/>
              </w:rPr>
              <w:t>6</w:t>
            </w:r>
          </w:p>
        </w:tc>
      </w:tr>
      <w:tr w:rsidR="00D07BCC" w14:paraId="36D29B51" w14:textId="77777777" w:rsidTr="00AD459B">
        <w:tc>
          <w:tcPr>
            <w:tcW w:w="2538" w:type="dxa"/>
          </w:tcPr>
          <w:p w14:paraId="357A580D" w14:textId="77777777" w:rsidR="00D07BCC" w:rsidRDefault="00D07BCC" w:rsidP="001E1BC2">
            <w:r w:rsidRPr="00383FA9">
              <w:rPr>
                <w:b/>
              </w:rPr>
              <w:t xml:space="preserve">How many </w:t>
            </w:r>
            <w:r w:rsidR="001E1BC2">
              <w:rPr>
                <w:b/>
              </w:rPr>
              <w:t xml:space="preserve">of the </w:t>
            </w:r>
            <w:r w:rsidRPr="00383FA9">
              <w:rPr>
                <w:b/>
              </w:rPr>
              <w:t>students with a medical exemption have no vaccines at all?</w:t>
            </w:r>
          </w:p>
        </w:tc>
        <w:tc>
          <w:tcPr>
            <w:tcW w:w="8460" w:type="dxa"/>
          </w:tcPr>
          <w:p w14:paraId="3190C1F1" w14:textId="47463708" w:rsidR="00D07BCC" w:rsidRDefault="00F5708D" w:rsidP="00D07BCC">
            <w:pPr>
              <w:pStyle w:val="ListParagraph"/>
              <w:numPr>
                <w:ilvl w:val="0"/>
                <w:numId w:val="4"/>
              </w:numPr>
            </w:pPr>
            <w:r>
              <w:t>O</w:t>
            </w:r>
            <w:r w:rsidR="00D07BCC">
              <w:t xml:space="preserve">ut of the </w:t>
            </w:r>
            <w:r>
              <w:t xml:space="preserve">total number of </w:t>
            </w:r>
            <w:r w:rsidR="00D07BCC">
              <w:t>students with a medical exemption, how many have no vaccines at all</w:t>
            </w:r>
            <w:r w:rsidR="007B319A">
              <w:t xml:space="preserve"> (</w:t>
            </w:r>
            <w:proofErr w:type="gramStart"/>
            <w:r w:rsidR="007B319A">
              <w:t>i.e.</w:t>
            </w:r>
            <w:proofErr w:type="gramEnd"/>
            <w:r w:rsidR="007B319A">
              <w:t xml:space="preserve"> are completely unimmunized)</w:t>
            </w:r>
            <w:r w:rsidR="00D07BCC">
              <w:t>?</w:t>
            </w:r>
          </w:p>
          <w:p w14:paraId="196CFE83" w14:textId="77777777" w:rsidR="00D07BCC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056CB7C4" w14:textId="77777777" w:rsidR="00D07BCC" w:rsidRDefault="00D07BCC" w:rsidP="00D07BCC"/>
        </w:tc>
      </w:tr>
      <w:tr w:rsidR="00D07BCC" w14:paraId="54A08897" w14:textId="77777777" w:rsidTr="00E657B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89D4658" w14:textId="2FF452C6" w:rsidR="00D07BCC" w:rsidRDefault="00D07BCC" w:rsidP="00D07BCC">
            <w:pPr>
              <w:jc w:val="center"/>
            </w:pPr>
            <w:r w:rsidRPr="00383FA9">
              <w:rPr>
                <w:b/>
              </w:rPr>
              <w:t>Question 2</w:t>
            </w:r>
            <w:r w:rsidR="00C6555D">
              <w:rPr>
                <w:b/>
              </w:rPr>
              <w:t>7</w:t>
            </w:r>
          </w:p>
        </w:tc>
      </w:tr>
      <w:tr w:rsidR="00D07BCC" w14:paraId="65136EAF" w14:textId="77777777" w:rsidTr="00AD459B">
        <w:tc>
          <w:tcPr>
            <w:tcW w:w="2538" w:type="dxa"/>
          </w:tcPr>
          <w:p w14:paraId="2DA4F4E7" w14:textId="77777777" w:rsidR="00D07BCC" w:rsidRDefault="00D07BCC" w:rsidP="001E1BC2">
            <w:r w:rsidRPr="00383FA9">
              <w:rPr>
                <w:b/>
              </w:rPr>
              <w:t>How many of the students with a religious exemption have no vaccines at all?</w:t>
            </w:r>
          </w:p>
        </w:tc>
        <w:tc>
          <w:tcPr>
            <w:tcW w:w="8460" w:type="dxa"/>
          </w:tcPr>
          <w:p w14:paraId="2C5418E9" w14:textId="6BB9F6F6" w:rsidR="00D07BCC" w:rsidRDefault="00F5708D" w:rsidP="00D07BCC">
            <w:pPr>
              <w:pStyle w:val="ListParagraph"/>
              <w:numPr>
                <w:ilvl w:val="0"/>
                <w:numId w:val="4"/>
              </w:numPr>
            </w:pPr>
            <w:r>
              <w:t>Out</w:t>
            </w:r>
            <w:r w:rsidR="00D07BCC">
              <w:t xml:space="preserve"> of the </w:t>
            </w:r>
            <w:r>
              <w:t xml:space="preserve">total number </w:t>
            </w:r>
            <w:r w:rsidR="00D07BCC">
              <w:t>students with a religious exemption, how many have no vaccines at all</w:t>
            </w:r>
            <w:r w:rsidR="007B319A">
              <w:t xml:space="preserve"> (i.e. are completely unimmunized)</w:t>
            </w:r>
            <w:r w:rsidR="00D07BCC">
              <w:t>?</w:t>
            </w:r>
          </w:p>
          <w:p w14:paraId="314C7810" w14:textId="77777777" w:rsidR="00D07BCC" w:rsidRPr="00DC21DF" w:rsidRDefault="00D07BCC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5DA6DA59" w14:textId="77777777" w:rsidR="00D07BCC" w:rsidRDefault="00D07BCC" w:rsidP="00D07BCC"/>
        </w:tc>
      </w:tr>
      <w:tr w:rsidR="00D07BCC" w14:paraId="0C4A312A" w14:textId="77777777" w:rsidTr="00E657BC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358A0E0F" w14:textId="77777777" w:rsidR="00D07BCC" w:rsidRPr="00717F4A" w:rsidRDefault="00D07BCC" w:rsidP="00D07BCC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4</w:t>
            </w:r>
          </w:p>
        </w:tc>
      </w:tr>
      <w:tr w:rsidR="00D07BCC" w14:paraId="4D03CD1D" w14:textId="77777777" w:rsidTr="00E657BC">
        <w:tc>
          <w:tcPr>
            <w:tcW w:w="10998" w:type="dxa"/>
            <w:gridSpan w:val="2"/>
          </w:tcPr>
          <w:p w14:paraId="154CD853" w14:textId="08413C29" w:rsidR="00D07BCC" w:rsidRDefault="00AD7D8C" w:rsidP="00D07BCC">
            <w:pPr>
              <w:pStyle w:val="ListParagraph"/>
              <w:numPr>
                <w:ilvl w:val="0"/>
                <w:numId w:val="5"/>
              </w:numPr>
            </w:pPr>
            <w:r>
              <w:t>Review</w:t>
            </w:r>
            <w:r w:rsidR="00D07BCC">
              <w:t xml:space="preserve">/update your contact information and school address </w:t>
            </w:r>
            <w:r w:rsidR="00CC6126">
              <w:t>and supply your school principal’s name.</w:t>
            </w:r>
          </w:p>
          <w:p w14:paraId="4013A73E" w14:textId="5056E3FE" w:rsidR="006A161C" w:rsidRDefault="00D07BCC">
            <w:pPr>
              <w:pStyle w:val="ListParagraph"/>
              <w:numPr>
                <w:ilvl w:val="0"/>
                <w:numId w:val="5"/>
              </w:numPr>
            </w:pPr>
            <w:r>
              <w:t xml:space="preserve">Once you have reviewed this information, click </w:t>
            </w:r>
            <w:r w:rsidRPr="00686CD9">
              <w:rPr>
                <w:b/>
              </w:rPr>
              <w:t>“Submit Survey”</w:t>
            </w:r>
          </w:p>
        </w:tc>
      </w:tr>
    </w:tbl>
    <w:p w14:paraId="25E0B857" w14:textId="44E1F2CD" w:rsidR="00D07BCC" w:rsidRPr="00C731F6" w:rsidRDefault="00D07BCC" w:rsidP="001E1BC2">
      <w:pPr>
        <w:rPr>
          <w:sz w:val="28"/>
          <w:szCs w:val="28"/>
        </w:rPr>
      </w:pPr>
    </w:p>
    <w:p w14:paraId="6A3A7687" w14:textId="77777777" w:rsidR="00DD68E3" w:rsidRPr="00304256" w:rsidRDefault="00DD68E3" w:rsidP="00C14CEC">
      <w:pPr>
        <w:rPr>
          <w:sz w:val="4"/>
          <w:szCs w:val="4"/>
        </w:rPr>
      </w:pPr>
    </w:p>
    <w:sectPr w:rsidR="00DD68E3" w:rsidRPr="00304256" w:rsidSect="00E657B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63C44" w14:textId="77777777" w:rsidR="002E4221" w:rsidRDefault="002E4221" w:rsidP="002A1F2E">
      <w:pPr>
        <w:spacing w:after="0" w:line="240" w:lineRule="auto"/>
      </w:pPr>
      <w:r>
        <w:separator/>
      </w:r>
    </w:p>
  </w:endnote>
  <w:endnote w:type="continuationSeparator" w:id="0">
    <w:p w14:paraId="70A2F866" w14:textId="77777777" w:rsidR="002E4221" w:rsidRDefault="002E4221" w:rsidP="002A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6B937" w14:textId="54167A77" w:rsidR="002A1F2E" w:rsidRDefault="002A1F2E" w:rsidP="002A1F2E">
    <w:pPr>
      <w:pStyle w:val="Footer"/>
    </w:pPr>
    <w:r>
      <w:t xml:space="preserve">MASSACHUSETTS DEPARTMENT OF PUBLIC HEALTH  </w:t>
    </w:r>
    <w:r w:rsidR="00EE6DD2">
      <w:t xml:space="preserve">  </w:t>
    </w:r>
    <w:r>
      <w:t xml:space="preserve">            </w:t>
    </w:r>
    <w:r>
      <w:tab/>
    </w:r>
    <w:r w:rsidR="00C731F6">
      <w:t>September</w:t>
    </w:r>
    <w:r w:rsidR="006F7ACF">
      <w:t xml:space="preserve"> 202</w:t>
    </w:r>
    <w:r w:rsidR="0078079F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A02A3" w14:textId="77777777" w:rsidR="002E4221" w:rsidRDefault="002E4221" w:rsidP="002A1F2E">
      <w:pPr>
        <w:spacing w:after="0" w:line="240" w:lineRule="auto"/>
      </w:pPr>
      <w:r>
        <w:separator/>
      </w:r>
    </w:p>
  </w:footnote>
  <w:footnote w:type="continuationSeparator" w:id="0">
    <w:p w14:paraId="6B4414F2" w14:textId="77777777" w:rsidR="002E4221" w:rsidRDefault="002E4221" w:rsidP="002A1F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1C00F9"/>
    <w:multiLevelType w:val="multilevel"/>
    <w:tmpl w:val="F1FE4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160538"/>
    <w:multiLevelType w:val="hybridMultilevel"/>
    <w:tmpl w:val="D59EB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546120"/>
    <w:multiLevelType w:val="multilevel"/>
    <w:tmpl w:val="8872F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752FE"/>
    <w:multiLevelType w:val="multilevel"/>
    <w:tmpl w:val="2528E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B5E"/>
    <w:multiLevelType w:val="hybridMultilevel"/>
    <w:tmpl w:val="2E502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9711132">
    <w:abstractNumId w:val="2"/>
  </w:num>
  <w:num w:numId="2" w16cid:durableId="1886872469">
    <w:abstractNumId w:val="0"/>
  </w:num>
  <w:num w:numId="3" w16cid:durableId="51929708">
    <w:abstractNumId w:val="4"/>
  </w:num>
  <w:num w:numId="4" w16cid:durableId="1671592810">
    <w:abstractNumId w:val="7"/>
  </w:num>
  <w:num w:numId="5" w16cid:durableId="1619995463">
    <w:abstractNumId w:val="5"/>
  </w:num>
  <w:num w:numId="6" w16cid:durableId="721486471">
    <w:abstractNumId w:val="6"/>
  </w:num>
  <w:num w:numId="7" w16cid:durableId="2111000159">
    <w:abstractNumId w:val="3"/>
  </w:num>
  <w:num w:numId="8" w16cid:durableId="20393810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IwNDGwNDYyNDRX0lEKTi0uzszPAykwqQUAaPQqUSwAAAA="/>
  </w:docVars>
  <w:rsids>
    <w:rsidRoot w:val="002A1F2E"/>
    <w:rsid w:val="0000212A"/>
    <w:rsid w:val="00003341"/>
    <w:rsid w:val="00055DD5"/>
    <w:rsid w:val="00065506"/>
    <w:rsid w:val="00076286"/>
    <w:rsid w:val="000A3511"/>
    <w:rsid w:val="000B5326"/>
    <w:rsid w:val="001034C2"/>
    <w:rsid w:val="00113CFD"/>
    <w:rsid w:val="001300B3"/>
    <w:rsid w:val="0014422D"/>
    <w:rsid w:val="001809B1"/>
    <w:rsid w:val="0019542B"/>
    <w:rsid w:val="00195FBC"/>
    <w:rsid w:val="001E1BC2"/>
    <w:rsid w:val="00204554"/>
    <w:rsid w:val="002320A5"/>
    <w:rsid w:val="0023745D"/>
    <w:rsid w:val="002714E2"/>
    <w:rsid w:val="00280579"/>
    <w:rsid w:val="00297F4D"/>
    <w:rsid w:val="002A1F2E"/>
    <w:rsid w:val="002E421E"/>
    <w:rsid w:val="002E4221"/>
    <w:rsid w:val="002F6DB0"/>
    <w:rsid w:val="00304256"/>
    <w:rsid w:val="00304707"/>
    <w:rsid w:val="003675B6"/>
    <w:rsid w:val="00383FA9"/>
    <w:rsid w:val="003A1F33"/>
    <w:rsid w:val="003E641F"/>
    <w:rsid w:val="0040517C"/>
    <w:rsid w:val="004051B3"/>
    <w:rsid w:val="0041170B"/>
    <w:rsid w:val="004C4641"/>
    <w:rsid w:val="005216FD"/>
    <w:rsid w:val="00526C10"/>
    <w:rsid w:val="005274CD"/>
    <w:rsid w:val="0057787C"/>
    <w:rsid w:val="00580537"/>
    <w:rsid w:val="00592923"/>
    <w:rsid w:val="005A02B7"/>
    <w:rsid w:val="005A1CEB"/>
    <w:rsid w:val="0060155C"/>
    <w:rsid w:val="00637023"/>
    <w:rsid w:val="00646229"/>
    <w:rsid w:val="00676ECD"/>
    <w:rsid w:val="00686CD9"/>
    <w:rsid w:val="006A161C"/>
    <w:rsid w:val="006B611D"/>
    <w:rsid w:val="006D3606"/>
    <w:rsid w:val="006F0609"/>
    <w:rsid w:val="006F2369"/>
    <w:rsid w:val="006F7ACF"/>
    <w:rsid w:val="00714CC0"/>
    <w:rsid w:val="00717F4A"/>
    <w:rsid w:val="00725624"/>
    <w:rsid w:val="00764C88"/>
    <w:rsid w:val="007678D1"/>
    <w:rsid w:val="0078079F"/>
    <w:rsid w:val="0078089B"/>
    <w:rsid w:val="007A3078"/>
    <w:rsid w:val="007A4771"/>
    <w:rsid w:val="007B319A"/>
    <w:rsid w:val="007B36B2"/>
    <w:rsid w:val="008144AF"/>
    <w:rsid w:val="008264C1"/>
    <w:rsid w:val="00842F59"/>
    <w:rsid w:val="008542EF"/>
    <w:rsid w:val="008555D8"/>
    <w:rsid w:val="00862631"/>
    <w:rsid w:val="008913C0"/>
    <w:rsid w:val="008A18B5"/>
    <w:rsid w:val="008A7449"/>
    <w:rsid w:val="008D567D"/>
    <w:rsid w:val="009939E3"/>
    <w:rsid w:val="009C6741"/>
    <w:rsid w:val="009C74F8"/>
    <w:rsid w:val="009D3927"/>
    <w:rsid w:val="009F725F"/>
    <w:rsid w:val="00A077B4"/>
    <w:rsid w:val="00A20361"/>
    <w:rsid w:val="00A246BC"/>
    <w:rsid w:val="00A30985"/>
    <w:rsid w:val="00A3383A"/>
    <w:rsid w:val="00A41371"/>
    <w:rsid w:val="00A61BA0"/>
    <w:rsid w:val="00A705AF"/>
    <w:rsid w:val="00A8126B"/>
    <w:rsid w:val="00A84011"/>
    <w:rsid w:val="00A87469"/>
    <w:rsid w:val="00AD459B"/>
    <w:rsid w:val="00AD7D8C"/>
    <w:rsid w:val="00AE3F3D"/>
    <w:rsid w:val="00B067F9"/>
    <w:rsid w:val="00B224E4"/>
    <w:rsid w:val="00B51CF0"/>
    <w:rsid w:val="00B5205B"/>
    <w:rsid w:val="00B90CB3"/>
    <w:rsid w:val="00BB2DC1"/>
    <w:rsid w:val="00BC54E3"/>
    <w:rsid w:val="00BD4381"/>
    <w:rsid w:val="00BD59F5"/>
    <w:rsid w:val="00BE0E97"/>
    <w:rsid w:val="00C01BE4"/>
    <w:rsid w:val="00C14CEC"/>
    <w:rsid w:val="00C20965"/>
    <w:rsid w:val="00C32BCE"/>
    <w:rsid w:val="00C6555D"/>
    <w:rsid w:val="00C731F6"/>
    <w:rsid w:val="00CC6126"/>
    <w:rsid w:val="00D01C67"/>
    <w:rsid w:val="00D07BCC"/>
    <w:rsid w:val="00D345BC"/>
    <w:rsid w:val="00D44558"/>
    <w:rsid w:val="00D71410"/>
    <w:rsid w:val="00D76679"/>
    <w:rsid w:val="00D81EFB"/>
    <w:rsid w:val="00DB5C74"/>
    <w:rsid w:val="00DC21DF"/>
    <w:rsid w:val="00DD68E3"/>
    <w:rsid w:val="00E21C27"/>
    <w:rsid w:val="00E4017E"/>
    <w:rsid w:val="00E479CA"/>
    <w:rsid w:val="00E657BC"/>
    <w:rsid w:val="00E76D40"/>
    <w:rsid w:val="00E91BC7"/>
    <w:rsid w:val="00E970EF"/>
    <w:rsid w:val="00EE6DD2"/>
    <w:rsid w:val="00F25743"/>
    <w:rsid w:val="00F334B3"/>
    <w:rsid w:val="00F5708D"/>
    <w:rsid w:val="00F63972"/>
    <w:rsid w:val="00F70786"/>
    <w:rsid w:val="00F72D4D"/>
    <w:rsid w:val="00F73E91"/>
    <w:rsid w:val="00F75D07"/>
    <w:rsid w:val="00FA10A3"/>
    <w:rsid w:val="00FB3281"/>
    <w:rsid w:val="00FC276A"/>
    <w:rsid w:val="00FD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CBAC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F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2E"/>
  </w:style>
  <w:style w:type="paragraph" w:styleId="Footer">
    <w:name w:val="footer"/>
    <w:basedOn w:val="Normal"/>
    <w:link w:val="Foot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2E"/>
  </w:style>
  <w:style w:type="table" w:styleId="TableGrid">
    <w:name w:val="Table Grid"/>
    <w:basedOn w:val="TableNormal"/>
    <w:uiPriority w:val="59"/>
    <w:rsid w:val="00D07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E1B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C6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708D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542EF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334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34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34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11</Words>
  <Characters>17169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3T14:32:00Z</dcterms:created>
  <dcterms:modified xsi:type="dcterms:W3CDTF">2023-09-1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4c8ef2dd6bd5192e98c8f80ac0ffee0f3f8663fdbcae7b52144293ae23115</vt:lpwstr>
  </property>
</Properties>
</file>